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01F597" w14:textId="77777777" w:rsidR="000848DB" w:rsidRDefault="000848DB">
      <w:pPr>
        <w:rPr>
          <w:sz w:val="22"/>
          <w:szCs w:val="22"/>
        </w:rPr>
        <w:sectPr w:rsidR="000848DB" w:rsidSect="001A4B4F">
          <w:headerReference w:type="default" r:id="rId10"/>
          <w:pgSz w:w="12240" w:h="15840"/>
          <w:pgMar w:top="1440" w:right="1440" w:bottom="1440" w:left="1440" w:header="720" w:footer="432" w:gutter="0"/>
          <w:cols w:space="720"/>
          <w:docGrid w:linePitch="360"/>
        </w:sectPr>
      </w:pPr>
    </w:p>
    <w:p w14:paraId="56376B95" w14:textId="77777777" w:rsidR="008735F3" w:rsidRPr="003442FC" w:rsidRDefault="008735F3" w:rsidP="004D40A4">
      <w:pPr>
        <w:tabs>
          <w:tab w:val="left" w:pos="1200"/>
        </w:tabs>
        <w:rPr>
          <w:szCs w:val="24"/>
        </w:rPr>
      </w:pPr>
    </w:p>
    <w:p w14:paraId="27272925" w14:textId="77777777" w:rsidR="003442FC" w:rsidRPr="003442FC" w:rsidRDefault="003442FC" w:rsidP="003442FC">
      <w:pPr>
        <w:jc w:val="center"/>
        <w:rPr>
          <w:b/>
          <w:sz w:val="36"/>
          <w:szCs w:val="36"/>
        </w:rPr>
      </w:pPr>
      <w:r w:rsidRPr="003442FC">
        <w:rPr>
          <w:b/>
          <w:sz w:val="36"/>
          <w:szCs w:val="36"/>
        </w:rPr>
        <w:t>Developmental Services Grievances</w:t>
      </w:r>
    </w:p>
    <w:p w14:paraId="24622724" w14:textId="77777777" w:rsidR="003442FC" w:rsidRPr="003442FC" w:rsidRDefault="003442FC" w:rsidP="003442FC">
      <w:pPr>
        <w:jc w:val="center"/>
        <w:rPr>
          <w:b/>
          <w:sz w:val="36"/>
          <w:szCs w:val="36"/>
        </w:rPr>
      </w:pPr>
    </w:p>
    <w:p w14:paraId="64845A7B" w14:textId="77777777" w:rsidR="003442FC" w:rsidRPr="003442FC" w:rsidRDefault="003442FC" w:rsidP="003442FC">
      <w:pPr>
        <w:jc w:val="center"/>
        <w:rPr>
          <w:szCs w:val="24"/>
        </w:rPr>
      </w:pPr>
      <w:r w:rsidRPr="003442FC">
        <w:rPr>
          <w:szCs w:val="24"/>
        </w:rPr>
        <w:t>A grievance is a complaint. If you have a complaint about services and supports from the Department of Health and Human Services (DHHS) or a provider, you can file a grievance. If your rights have been violated, you can file a grievance.</w:t>
      </w:r>
    </w:p>
    <w:p w14:paraId="449008AF" w14:textId="77777777" w:rsidR="003442FC" w:rsidRPr="003442FC" w:rsidRDefault="003442FC" w:rsidP="003442FC">
      <w:pPr>
        <w:jc w:val="center"/>
        <w:rPr>
          <w:szCs w:val="24"/>
        </w:rPr>
      </w:pPr>
    </w:p>
    <w:p w14:paraId="64A9FFE8" w14:textId="77777777" w:rsidR="003442FC" w:rsidRPr="003442FC" w:rsidRDefault="003442FC" w:rsidP="003442FC">
      <w:pPr>
        <w:jc w:val="center"/>
        <w:rPr>
          <w:szCs w:val="24"/>
        </w:rPr>
      </w:pPr>
      <w:r w:rsidRPr="003442FC">
        <w:rPr>
          <w:szCs w:val="24"/>
        </w:rPr>
        <w:t>Filing a grievance is a way to settle a disagreement.</w:t>
      </w:r>
    </w:p>
    <w:p w14:paraId="68CB5B6B" w14:textId="77777777" w:rsidR="003442FC" w:rsidRPr="003442FC" w:rsidRDefault="003442FC" w:rsidP="003442FC">
      <w:pPr>
        <w:jc w:val="center"/>
        <w:rPr>
          <w:szCs w:val="24"/>
        </w:rPr>
      </w:pPr>
    </w:p>
    <w:p w14:paraId="5C7F068A" w14:textId="5C94AB0B" w:rsidR="003442FC" w:rsidRDefault="003442FC" w:rsidP="003442FC">
      <w:pPr>
        <w:jc w:val="center"/>
        <w:rPr>
          <w:szCs w:val="24"/>
        </w:rPr>
      </w:pPr>
      <w:r w:rsidRPr="003442FC">
        <w:rPr>
          <w:szCs w:val="24"/>
        </w:rPr>
        <w:t>More information on grievances is on the DHHS website:</w:t>
      </w:r>
    </w:p>
    <w:p w14:paraId="4E729D43" w14:textId="1CEC5F42" w:rsidR="00CE19BF" w:rsidRPr="003442FC" w:rsidRDefault="00CE19BF" w:rsidP="003442FC">
      <w:pPr>
        <w:jc w:val="center"/>
        <w:rPr>
          <w:szCs w:val="24"/>
        </w:rPr>
      </w:pPr>
      <w:hyperlink r:id="rId11" w:history="1">
        <w:r>
          <w:rPr>
            <w:rStyle w:val="Hyperlink"/>
          </w:rPr>
          <w:t>https://www.maine.gov/dhhs/oads/get-support/adults-intellectual-disability-and-autism</w:t>
        </w:r>
      </w:hyperlink>
    </w:p>
    <w:p w14:paraId="5334B060" w14:textId="77777777" w:rsidR="003442FC" w:rsidRPr="003442FC" w:rsidRDefault="003442FC" w:rsidP="003442FC">
      <w:pPr>
        <w:jc w:val="center"/>
        <w:rPr>
          <w:szCs w:val="24"/>
        </w:rPr>
      </w:pPr>
      <w:r w:rsidRPr="003442FC">
        <w:rPr>
          <w:szCs w:val="24"/>
        </w:rPr>
        <w:t>If you want help filing a grievance, you can talk to the advocate with Disability Rights Maine in your area. Contact information is listed below.</w:t>
      </w:r>
    </w:p>
    <w:p w14:paraId="275F3C87" w14:textId="77777777" w:rsidR="003442FC" w:rsidRPr="003442FC" w:rsidRDefault="003442FC" w:rsidP="003442FC">
      <w:pPr>
        <w:rPr>
          <w:szCs w:val="24"/>
        </w:rPr>
      </w:pPr>
    </w:p>
    <w:p w14:paraId="0BA1BEDE" w14:textId="77777777" w:rsidR="003442FC" w:rsidRPr="009B15CF" w:rsidRDefault="003442FC" w:rsidP="003442FC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F6F3F6" wp14:editId="3CF9E3AF">
                <wp:simplePos x="0" y="0"/>
                <wp:positionH relativeFrom="column">
                  <wp:posOffset>3314700</wp:posOffset>
                </wp:positionH>
                <wp:positionV relativeFrom="paragraph">
                  <wp:posOffset>318135</wp:posOffset>
                </wp:positionV>
                <wp:extent cx="3200400" cy="4457700"/>
                <wp:effectExtent l="9525" t="13335" r="9525" b="571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445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82D7FB" w14:textId="77777777" w:rsidR="003442FC" w:rsidRPr="00EB647B" w:rsidRDefault="003442FC" w:rsidP="003442FC">
                            <w:pPr>
                              <w:rPr>
                                <w:b/>
                                <w:szCs w:val="24"/>
                              </w:rPr>
                            </w:pPr>
                            <w:r w:rsidRPr="00EB647B">
                              <w:rPr>
                                <w:b/>
                                <w:szCs w:val="24"/>
                              </w:rPr>
                              <w:t xml:space="preserve">Knox, </w:t>
                            </w:r>
                            <w:smartTag w:uri="urn:schemas-microsoft-com:office:smarttags" w:element="City">
                              <w:r w:rsidRPr="00EB647B">
                                <w:rPr>
                                  <w:b/>
                                  <w:szCs w:val="24"/>
                                </w:rPr>
                                <w:t>Lincoln</w:t>
                              </w:r>
                            </w:smartTag>
                            <w:r w:rsidRPr="00EB647B">
                              <w:rPr>
                                <w:b/>
                                <w:szCs w:val="24"/>
                              </w:rPr>
                              <w:t xml:space="preserve">, Sagadahoc and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 w:rsidRPr="00EB647B">
                                  <w:rPr>
                                    <w:b/>
                                    <w:szCs w:val="24"/>
                                  </w:rPr>
                                  <w:t>Waldo</w:t>
                                </w:r>
                              </w:smartTag>
                              <w:r w:rsidRPr="00EB647B">
                                <w:rPr>
                                  <w:b/>
                                  <w:szCs w:val="24"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 w:rsidRPr="00EB647B">
                                  <w:rPr>
                                    <w:b/>
                                    <w:szCs w:val="24"/>
                                  </w:rPr>
                                  <w:t>Counties</w:t>
                                </w:r>
                              </w:smartTag>
                            </w:smartTag>
                          </w:p>
                          <w:p w14:paraId="6CA48356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smartTag w:uri="urn:schemas-microsoft-com:office:smarttags" w:element="PlaceName">
                              <w:r w:rsidRPr="00EB647B">
                                <w:rPr>
                                  <w:szCs w:val="24"/>
                                </w:rPr>
                                <w:t>Disability</w:t>
                              </w:r>
                            </w:smartTag>
                            <w:r w:rsidRPr="00EB647B">
                              <w:rPr>
                                <w:szCs w:val="24"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EB647B">
                                <w:rPr>
                                  <w:szCs w:val="24"/>
                                </w:rPr>
                                <w:t>Rights</w:t>
                              </w:r>
                            </w:smartTag>
                            <w:r w:rsidRPr="00EB647B"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Cs w:val="24"/>
                              </w:rPr>
                              <w:t>Maine</w:t>
                            </w:r>
                            <w:r w:rsidRPr="00EB647B">
                              <w:rPr>
                                <w:szCs w:val="24"/>
                              </w:rPr>
                              <w:t xml:space="preserve"> Advocate</w:t>
                            </w:r>
                          </w:p>
                          <w:p w14:paraId="7E4F5B32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EB647B">
                                  <w:rPr>
                                    <w:szCs w:val="24"/>
                                  </w:rPr>
                                  <w:t>91 Camden Street, Suite 103</w:t>
                                </w:r>
                              </w:smartTag>
                            </w:smartTag>
                          </w:p>
                          <w:p w14:paraId="456A8F2A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ity">
                                <w:r w:rsidRPr="00EB647B">
                                  <w:rPr>
                                    <w:szCs w:val="24"/>
                                  </w:rPr>
                                  <w:t>Rockland</w:t>
                                </w:r>
                              </w:smartTag>
                              <w:r w:rsidRPr="00EB647B">
                                <w:rPr>
                                  <w:szCs w:val="24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EB647B">
                                  <w:rPr>
                                    <w:szCs w:val="24"/>
                                  </w:rPr>
                                  <w:t>ME</w:t>
                                </w:r>
                              </w:smartTag>
                              <w:r w:rsidRPr="00EB647B">
                                <w:rPr>
                                  <w:szCs w:val="24"/>
                                </w:rPr>
                                <w:t xml:space="preserve"> </w:t>
                              </w:r>
                              <w:smartTag w:uri="urn:schemas-microsoft-com:office:smarttags" w:element="PostalCode">
                                <w:r w:rsidRPr="00EB647B">
                                  <w:rPr>
                                    <w:szCs w:val="24"/>
                                  </w:rPr>
                                  <w:t>04841</w:t>
                                </w:r>
                              </w:smartTag>
                            </w:smartTag>
                          </w:p>
                          <w:p w14:paraId="24031DCB" w14:textId="77777777" w:rsidR="003442FC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Tel: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t>1-800-482-1948, ext. 215</w:t>
                            </w:r>
                          </w:p>
                          <w:p w14:paraId="269ABEED" w14:textId="77777777" w:rsidR="003442FC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szCs w:val="24"/>
                              </w:rPr>
                              <w:t>TTY: Maine Relay 711</w:t>
                            </w:r>
                          </w:p>
                          <w:p w14:paraId="199B5D32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</w:p>
                          <w:p w14:paraId="78530B7F" w14:textId="77777777" w:rsidR="003442FC" w:rsidRPr="00EB647B" w:rsidRDefault="003442FC" w:rsidP="003442FC">
                            <w:pPr>
                              <w:rPr>
                                <w:b/>
                                <w:szCs w:val="24"/>
                              </w:rPr>
                            </w:pPr>
                            <w:r w:rsidRPr="00EB647B">
                              <w:rPr>
                                <w:b/>
                                <w:szCs w:val="24"/>
                              </w:rPr>
                              <w:t>Penobscot, Piscataquis, Hancock and</w:t>
                            </w:r>
                          </w:p>
                          <w:p w14:paraId="24ECFA27" w14:textId="77777777" w:rsidR="003442FC" w:rsidRPr="00EB647B" w:rsidRDefault="003442FC" w:rsidP="003442FC">
                            <w:pPr>
                              <w:rPr>
                                <w:b/>
                                <w:szCs w:val="24"/>
                              </w:rPr>
                            </w:pPr>
                            <w:r w:rsidRPr="00EB647B">
                              <w:rPr>
                                <w:b/>
                                <w:szCs w:val="24"/>
                              </w:rPr>
                              <w:t>Washington Counties</w:t>
                            </w:r>
                          </w:p>
                          <w:p w14:paraId="32457D1D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smartTag w:uri="urn:schemas-microsoft-com:office:smarttags" w:element="PlaceName">
                              <w:r w:rsidRPr="00EB647B">
                                <w:rPr>
                                  <w:szCs w:val="24"/>
                                </w:rPr>
                                <w:t>Disability</w:t>
                              </w:r>
                            </w:smartTag>
                            <w:r w:rsidRPr="00EB647B">
                              <w:rPr>
                                <w:szCs w:val="24"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EB647B">
                                <w:rPr>
                                  <w:szCs w:val="24"/>
                                </w:rPr>
                                <w:t>Rights</w:t>
                              </w:r>
                            </w:smartTag>
                            <w:r w:rsidRPr="00EB647B"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Cs w:val="24"/>
                              </w:rPr>
                              <w:t>Maine</w:t>
                            </w:r>
                            <w:r w:rsidRPr="00EB647B">
                              <w:rPr>
                                <w:szCs w:val="24"/>
                              </w:rPr>
                              <w:t xml:space="preserve"> Advocate</w:t>
                            </w:r>
                          </w:p>
                          <w:p w14:paraId="2EDD9E4C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EB647B">
                                  <w:rPr>
                                    <w:szCs w:val="24"/>
                                  </w:rPr>
                                  <w:t>396 Griffin Road</w:t>
                                </w:r>
                              </w:smartTag>
                            </w:smartTag>
                          </w:p>
                          <w:p w14:paraId="070E9E82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ity">
                                <w:r w:rsidRPr="00EB647B">
                                  <w:rPr>
                                    <w:szCs w:val="24"/>
                                  </w:rPr>
                                  <w:t>Bangor</w:t>
                                </w:r>
                              </w:smartTag>
                              <w:r w:rsidRPr="00EB647B">
                                <w:rPr>
                                  <w:szCs w:val="24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EB647B">
                                  <w:rPr>
                                    <w:szCs w:val="24"/>
                                  </w:rPr>
                                  <w:t>ME</w:t>
                                </w:r>
                              </w:smartTag>
                              <w:r w:rsidRPr="00EB647B">
                                <w:rPr>
                                  <w:szCs w:val="24"/>
                                </w:rPr>
                                <w:t xml:space="preserve"> </w:t>
                              </w:r>
                              <w:smartTag w:uri="urn:schemas-microsoft-com:office:smarttags" w:element="PostalCode">
                                <w:r w:rsidRPr="00EB647B">
                                  <w:rPr>
                                    <w:szCs w:val="24"/>
                                  </w:rPr>
                                  <w:t>04401</w:t>
                                </w:r>
                              </w:smartTag>
                            </w:smartTag>
                          </w:p>
                          <w:p w14:paraId="56E38CFC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r w:rsidRPr="00EB647B">
                              <w:rPr>
                                <w:szCs w:val="24"/>
                              </w:rPr>
                              <w:t>Tel: 561-4113 or 1-800-432-7825</w:t>
                            </w:r>
                          </w:p>
                          <w:p w14:paraId="72A47C61" w14:textId="77777777" w:rsidR="003442FC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r w:rsidRPr="00EB647B">
                              <w:rPr>
                                <w:szCs w:val="24"/>
                              </w:rPr>
                              <w:t xml:space="preserve">TTY: </w:t>
                            </w:r>
                            <w:smartTag w:uri="urn:schemas-microsoft-com:office:smarttags" w:element="place">
                              <w:smartTag w:uri="urn:schemas-microsoft-com:office:smarttags" w:element="State">
                                <w:r w:rsidRPr="00EB647B">
                                  <w:rPr>
                                    <w:szCs w:val="24"/>
                                  </w:rPr>
                                  <w:t>Maine</w:t>
                                </w:r>
                              </w:smartTag>
                            </w:smartTag>
                            <w:r w:rsidRPr="00EB647B">
                              <w:rPr>
                                <w:szCs w:val="24"/>
                              </w:rPr>
                              <w:t xml:space="preserve"> Relay 711</w:t>
                            </w:r>
                          </w:p>
                          <w:p w14:paraId="2B449777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</w:p>
                          <w:p w14:paraId="01737E63" w14:textId="77777777" w:rsidR="003442FC" w:rsidRPr="00EB647B" w:rsidRDefault="003442FC" w:rsidP="003442FC">
                            <w:pPr>
                              <w:rPr>
                                <w:b/>
                                <w:szCs w:val="24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 w:rsidRPr="00EB647B">
                                  <w:rPr>
                                    <w:b/>
                                    <w:szCs w:val="24"/>
                                  </w:rPr>
                                  <w:t>Aroostook</w:t>
                                </w:r>
                              </w:smartTag>
                              <w:r w:rsidRPr="00EB647B">
                                <w:rPr>
                                  <w:b/>
                                  <w:szCs w:val="24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EB647B">
                                  <w:rPr>
                                    <w:b/>
                                    <w:szCs w:val="24"/>
                                  </w:rPr>
                                  <w:t>County</w:t>
                                </w:r>
                              </w:smartTag>
                            </w:smartTag>
                          </w:p>
                          <w:p w14:paraId="46C43A63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smartTag w:uri="urn:schemas-microsoft-com:office:smarttags" w:element="PlaceName">
                              <w:r w:rsidRPr="00EB647B">
                                <w:rPr>
                                  <w:szCs w:val="24"/>
                                </w:rPr>
                                <w:t>Disability</w:t>
                              </w:r>
                            </w:smartTag>
                            <w:r w:rsidRPr="00EB647B">
                              <w:rPr>
                                <w:szCs w:val="24"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EB647B">
                                <w:rPr>
                                  <w:szCs w:val="24"/>
                                </w:rPr>
                                <w:t>Rights</w:t>
                              </w:r>
                            </w:smartTag>
                            <w:r w:rsidRPr="00EB647B"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Cs w:val="24"/>
                              </w:rPr>
                              <w:t>Maine</w:t>
                            </w:r>
                            <w:r w:rsidRPr="00EB647B">
                              <w:rPr>
                                <w:szCs w:val="24"/>
                              </w:rPr>
                              <w:t xml:space="preserve"> Advocate</w:t>
                            </w:r>
                          </w:p>
                          <w:p w14:paraId="7100B810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 w:rsidRPr="00EB647B">
                                  <w:rPr>
                                    <w:szCs w:val="24"/>
                                  </w:rPr>
                                  <w:t>PO Box</w:t>
                                </w:r>
                              </w:smartTag>
                              <w:r w:rsidRPr="00EB647B">
                                <w:rPr>
                                  <w:szCs w:val="24"/>
                                </w:rPr>
                                <w:t xml:space="preserve"> 2007</w:t>
                              </w:r>
                            </w:smartTag>
                          </w:p>
                          <w:p w14:paraId="43A229C9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EB647B">
                                  <w:rPr>
                                    <w:szCs w:val="24"/>
                                  </w:rPr>
                                  <w:t>30 Skyway Drive</w:t>
                                </w:r>
                              </w:smartTag>
                            </w:smartTag>
                            <w:r w:rsidRPr="00EB647B">
                              <w:rPr>
                                <w:szCs w:val="24"/>
                              </w:rPr>
                              <w:t>, Unit 100</w:t>
                            </w:r>
                          </w:p>
                          <w:p w14:paraId="3F29D41E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ity">
                                <w:r w:rsidRPr="00EB647B">
                                  <w:rPr>
                                    <w:szCs w:val="24"/>
                                  </w:rPr>
                                  <w:t>Caribou</w:t>
                                </w:r>
                              </w:smartTag>
                              <w:r w:rsidRPr="00EB647B">
                                <w:rPr>
                                  <w:szCs w:val="24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EB647B">
                                  <w:rPr>
                                    <w:szCs w:val="24"/>
                                  </w:rPr>
                                  <w:t>ME</w:t>
                                </w:r>
                              </w:smartTag>
                              <w:r w:rsidRPr="00EB647B">
                                <w:rPr>
                                  <w:szCs w:val="24"/>
                                </w:rPr>
                                <w:t xml:space="preserve">  </w:t>
                              </w:r>
                              <w:smartTag w:uri="urn:schemas-microsoft-com:office:smarttags" w:element="PostalCode">
                                <w:r w:rsidRPr="00EB647B">
                                  <w:rPr>
                                    <w:szCs w:val="24"/>
                                  </w:rPr>
                                  <w:t>04736</w:t>
                                </w:r>
                              </w:smartTag>
                            </w:smartTag>
                          </w:p>
                          <w:p w14:paraId="42BB6368" w14:textId="77777777" w:rsidR="003442FC" w:rsidRPr="00EB647B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r w:rsidRPr="00EB647B">
                              <w:rPr>
                                <w:szCs w:val="24"/>
                              </w:rPr>
                              <w:t>Tel: 493-4129 or 1-800-432-7366</w:t>
                            </w:r>
                          </w:p>
                          <w:p w14:paraId="29E164D3" w14:textId="77777777" w:rsidR="003442FC" w:rsidRPr="009B15CF" w:rsidRDefault="003442FC" w:rsidP="003442FC">
                            <w:pPr>
                              <w:rPr>
                                <w:szCs w:val="24"/>
                              </w:rPr>
                            </w:pPr>
                            <w:r w:rsidRPr="00EB647B">
                              <w:rPr>
                                <w:szCs w:val="24"/>
                              </w:rPr>
                              <w:t xml:space="preserve">TTY: </w:t>
                            </w:r>
                            <w:smartTag w:uri="urn:schemas-microsoft-com:office:smarttags" w:element="State">
                              <w:smartTag w:uri="urn:schemas-microsoft-com:office:smarttags" w:element="place">
                                <w:r w:rsidRPr="00EB647B">
                                  <w:rPr>
                                    <w:szCs w:val="24"/>
                                  </w:rPr>
                                  <w:t>Maine</w:t>
                                </w:r>
                              </w:smartTag>
                            </w:smartTag>
                            <w:r w:rsidRPr="00EB647B">
                              <w:rPr>
                                <w:szCs w:val="24"/>
                              </w:rPr>
                              <w:t xml:space="preserve"> Relay 711</w:t>
                            </w:r>
                          </w:p>
                          <w:p w14:paraId="46E5B68A" w14:textId="77777777" w:rsidR="003442FC" w:rsidRPr="00EB647B" w:rsidRDefault="003442FC" w:rsidP="003442FC">
                            <w:pPr>
                              <w:jc w:val="right"/>
                              <w:rPr>
                                <w:noProof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t>(Revised 2/2013)</w:t>
                            </w:r>
                          </w:p>
                          <w:p w14:paraId="75989556" w14:textId="77777777" w:rsidR="003442FC" w:rsidRDefault="003442FC" w:rsidP="003442FC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F6F3F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261pt;margin-top:25.05pt;width:252pt;height:3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">
                <v:textbox>
                  <w:txbxContent>
                    <w:p w14:paraId="2E82D7FB" w14:textId="77777777" w:rsidR="003442FC" w:rsidRPr="00EB647B" w:rsidRDefault="003442FC" w:rsidP="003442FC">
                      <w:pPr>
                        <w:rPr>
                          <w:b/>
                          <w:szCs w:val="24"/>
                        </w:rPr>
                      </w:pPr>
                      <w:r w:rsidRPr="00EB647B">
                        <w:rPr>
                          <w:b/>
                          <w:szCs w:val="24"/>
                        </w:rPr>
                        <w:t xml:space="preserve">Knox, </w:t>
                      </w:r>
                      <w:smartTag w:uri="urn:schemas-microsoft-com:office:smarttags" w:element="City">
                        <w:r w:rsidRPr="00EB647B">
                          <w:rPr>
                            <w:b/>
                            <w:szCs w:val="24"/>
                          </w:rPr>
                          <w:t>Lincoln</w:t>
                        </w:r>
                      </w:smartTag>
                      <w:r w:rsidRPr="00EB647B">
                        <w:rPr>
                          <w:b/>
                          <w:szCs w:val="24"/>
                        </w:rPr>
                        <w:t xml:space="preserve">, Sagadahoc and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 w:rsidRPr="00EB647B">
                            <w:rPr>
                              <w:b/>
                              <w:szCs w:val="24"/>
                            </w:rPr>
                            <w:t>Waldo</w:t>
                          </w:r>
                        </w:smartTag>
                        <w:r w:rsidRPr="00EB647B">
                          <w:rPr>
                            <w:b/>
                            <w:szCs w:val="24"/>
                          </w:rPr>
                          <w:t xml:space="preserve"> </w:t>
                        </w:r>
                        <w:smartTag w:uri="urn:schemas-microsoft-com:office:smarttags" w:element="PlaceName">
                          <w:r w:rsidRPr="00EB647B">
                            <w:rPr>
                              <w:b/>
                              <w:szCs w:val="24"/>
                            </w:rPr>
                            <w:t>Counties</w:t>
                          </w:r>
                        </w:smartTag>
                      </w:smartTag>
                    </w:p>
                    <w:p w14:paraId="6CA48356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smartTag w:uri="urn:schemas-microsoft-com:office:smarttags" w:element="PlaceName">
                        <w:r w:rsidRPr="00EB647B">
                          <w:rPr>
                            <w:szCs w:val="24"/>
                          </w:rPr>
                          <w:t>Disability</w:t>
                        </w:r>
                      </w:smartTag>
                      <w:r w:rsidRPr="00EB647B">
                        <w:rPr>
                          <w:szCs w:val="24"/>
                        </w:rPr>
                        <w:t xml:space="preserve"> </w:t>
                      </w:r>
                      <w:smartTag w:uri="urn:schemas-microsoft-com:office:smarttags" w:element="PlaceName">
                        <w:r w:rsidRPr="00EB647B">
                          <w:rPr>
                            <w:szCs w:val="24"/>
                          </w:rPr>
                          <w:t>Rights</w:t>
                        </w:r>
                      </w:smartTag>
                      <w:r w:rsidRPr="00EB647B"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szCs w:val="24"/>
                        </w:rPr>
                        <w:t>Maine</w:t>
                      </w:r>
                      <w:r w:rsidRPr="00EB647B">
                        <w:rPr>
                          <w:szCs w:val="24"/>
                        </w:rPr>
                        <w:t xml:space="preserve"> Advocate</w:t>
                      </w:r>
                    </w:p>
                    <w:p w14:paraId="7E4F5B32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EB647B">
                            <w:rPr>
                              <w:szCs w:val="24"/>
                            </w:rPr>
                            <w:t>91 Camden Street, Suite 103</w:t>
                          </w:r>
                        </w:smartTag>
                      </w:smartTag>
                    </w:p>
                    <w:p w14:paraId="456A8F2A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 w:rsidRPr="00EB647B">
                            <w:rPr>
                              <w:szCs w:val="24"/>
                            </w:rPr>
                            <w:t>Rockland</w:t>
                          </w:r>
                        </w:smartTag>
                        <w:r w:rsidRPr="00EB647B">
                          <w:rPr>
                            <w:szCs w:val="24"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EB647B">
                            <w:rPr>
                              <w:szCs w:val="24"/>
                            </w:rPr>
                            <w:t>ME</w:t>
                          </w:r>
                        </w:smartTag>
                        <w:r w:rsidRPr="00EB647B">
                          <w:rPr>
                            <w:szCs w:val="24"/>
                          </w:rPr>
                          <w:t xml:space="preserve"> </w:t>
                        </w:r>
                        <w:smartTag w:uri="urn:schemas-microsoft-com:office:smarttags" w:element="PostalCode">
                          <w:r w:rsidRPr="00EB647B">
                            <w:rPr>
                              <w:szCs w:val="24"/>
                            </w:rPr>
                            <w:t>04841</w:t>
                          </w:r>
                        </w:smartTag>
                      </w:smartTag>
                    </w:p>
                    <w:p w14:paraId="24031DCB" w14:textId="77777777" w:rsidR="003442FC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Tel: </w:t>
                      </w:r>
                      <w:r>
                        <w:rPr>
                          <w:noProof/>
                          <w:szCs w:val="24"/>
                        </w:rPr>
                        <w:t>1-800-482-1948, ext. 215</w:t>
                      </w:r>
                    </w:p>
                    <w:p w14:paraId="269ABEED" w14:textId="77777777" w:rsidR="003442FC" w:rsidRDefault="003442FC" w:rsidP="003442FC">
                      <w:pPr>
                        <w:rPr>
                          <w:szCs w:val="24"/>
                        </w:rPr>
                      </w:pPr>
                      <w:r>
                        <w:rPr>
                          <w:noProof/>
                          <w:szCs w:val="24"/>
                        </w:rPr>
                        <w:t>TTY: Maine Relay 711</w:t>
                      </w:r>
                    </w:p>
                    <w:p w14:paraId="199B5D32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</w:p>
                    <w:p w14:paraId="78530B7F" w14:textId="77777777" w:rsidR="003442FC" w:rsidRPr="00EB647B" w:rsidRDefault="003442FC" w:rsidP="003442FC">
                      <w:pPr>
                        <w:rPr>
                          <w:b/>
                          <w:szCs w:val="24"/>
                        </w:rPr>
                      </w:pPr>
                      <w:r w:rsidRPr="00EB647B">
                        <w:rPr>
                          <w:b/>
                          <w:szCs w:val="24"/>
                        </w:rPr>
                        <w:t>Penobscot, Piscataquis, Hancock and</w:t>
                      </w:r>
                    </w:p>
                    <w:p w14:paraId="24ECFA27" w14:textId="77777777" w:rsidR="003442FC" w:rsidRPr="00EB647B" w:rsidRDefault="003442FC" w:rsidP="003442FC">
                      <w:pPr>
                        <w:rPr>
                          <w:b/>
                          <w:szCs w:val="24"/>
                        </w:rPr>
                      </w:pPr>
                      <w:r w:rsidRPr="00EB647B">
                        <w:rPr>
                          <w:b/>
                          <w:szCs w:val="24"/>
                        </w:rPr>
                        <w:t>Washington Counties</w:t>
                      </w:r>
                    </w:p>
                    <w:p w14:paraId="32457D1D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smartTag w:uri="urn:schemas-microsoft-com:office:smarttags" w:element="PlaceName">
                        <w:r w:rsidRPr="00EB647B">
                          <w:rPr>
                            <w:szCs w:val="24"/>
                          </w:rPr>
                          <w:t>Disability</w:t>
                        </w:r>
                      </w:smartTag>
                      <w:r w:rsidRPr="00EB647B">
                        <w:rPr>
                          <w:szCs w:val="24"/>
                        </w:rPr>
                        <w:t xml:space="preserve"> </w:t>
                      </w:r>
                      <w:smartTag w:uri="urn:schemas-microsoft-com:office:smarttags" w:element="PlaceName">
                        <w:r w:rsidRPr="00EB647B">
                          <w:rPr>
                            <w:szCs w:val="24"/>
                          </w:rPr>
                          <w:t>Rights</w:t>
                        </w:r>
                      </w:smartTag>
                      <w:r w:rsidRPr="00EB647B"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szCs w:val="24"/>
                        </w:rPr>
                        <w:t>Maine</w:t>
                      </w:r>
                      <w:r w:rsidRPr="00EB647B">
                        <w:rPr>
                          <w:szCs w:val="24"/>
                        </w:rPr>
                        <w:t xml:space="preserve"> Advocate</w:t>
                      </w:r>
                    </w:p>
                    <w:p w14:paraId="2EDD9E4C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EB647B">
                            <w:rPr>
                              <w:szCs w:val="24"/>
                            </w:rPr>
                            <w:t>396 Griffin Road</w:t>
                          </w:r>
                        </w:smartTag>
                      </w:smartTag>
                    </w:p>
                    <w:p w14:paraId="070E9E82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 w:rsidRPr="00EB647B">
                            <w:rPr>
                              <w:szCs w:val="24"/>
                            </w:rPr>
                            <w:t>Bangor</w:t>
                          </w:r>
                        </w:smartTag>
                        <w:r w:rsidRPr="00EB647B">
                          <w:rPr>
                            <w:szCs w:val="24"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EB647B">
                            <w:rPr>
                              <w:szCs w:val="24"/>
                            </w:rPr>
                            <w:t>ME</w:t>
                          </w:r>
                        </w:smartTag>
                        <w:r w:rsidRPr="00EB647B">
                          <w:rPr>
                            <w:szCs w:val="24"/>
                          </w:rPr>
                          <w:t xml:space="preserve"> </w:t>
                        </w:r>
                        <w:smartTag w:uri="urn:schemas-microsoft-com:office:smarttags" w:element="PostalCode">
                          <w:r w:rsidRPr="00EB647B">
                            <w:rPr>
                              <w:szCs w:val="24"/>
                            </w:rPr>
                            <w:t>04401</w:t>
                          </w:r>
                        </w:smartTag>
                      </w:smartTag>
                    </w:p>
                    <w:p w14:paraId="56E38CFC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r w:rsidRPr="00EB647B">
                        <w:rPr>
                          <w:szCs w:val="24"/>
                        </w:rPr>
                        <w:t>Tel: 561-4113 or 1-800-432-7825</w:t>
                      </w:r>
                    </w:p>
                    <w:p w14:paraId="72A47C61" w14:textId="77777777" w:rsidR="003442FC" w:rsidRDefault="003442FC" w:rsidP="003442FC">
                      <w:pPr>
                        <w:rPr>
                          <w:szCs w:val="24"/>
                        </w:rPr>
                      </w:pPr>
                      <w:r w:rsidRPr="00EB647B">
                        <w:rPr>
                          <w:szCs w:val="24"/>
                        </w:rPr>
                        <w:t xml:space="preserve">TTY: </w:t>
                      </w:r>
                      <w:smartTag w:uri="urn:schemas-microsoft-com:office:smarttags" w:element="place">
                        <w:smartTag w:uri="urn:schemas-microsoft-com:office:smarttags" w:element="State">
                          <w:r w:rsidRPr="00EB647B">
                            <w:rPr>
                              <w:szCs w:val="24"/>
                            </w:rPr>
                            <w:t>Maine</w:t>
                          </w:r>
                        </w:smartTag>
                      </w:smartTag>
                      <w:r w:rsidRPr="00EB647B">
                        <w:rPr>
                          <w:szCs w:val="24"/>
                        </w:rPr>
                        <w:t xml:space="preserve"> Relay 711</w:t>
                      </w:r>
                    </w:p>
                    <w:p w14:paraId="2B449777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</w:p>
                    <w:p w14:paraId="01737E63" w14:textId="77777777" w:rsidR="003442FC" w:rsidRPr="00EB647B" w:rsidRDefault="003442FC" w:rsidP="003442FC">
                      <w:pPr>
                        <w:rPr>
                          <w:b/>
                          <w:szCs w:val="24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 w:rsidRPr="00EB647B">
                            <w:rPr>
                              <w:b/>
                              <w:szCs w:val="24"/>
                            </w:rPr>
                            <w:t>Aroostook</w:t>
                          </w:r>
                        </w:smartTag>
                        <w:r w:rsidRPr="00EB647B">
                          <w:rPr>
                            <w:b/>
                            <w:szCs w:val="24"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EB647B">
                            <w:rPr>
                              <w:b/>
                              <w:szCs w:val="24"/>
                            </w:rPr>
                            <w:t>County</w:t>
                          </w:r>
                        </w:smartTag>
                      </w:smartTag>
                    </w:p>
                    <w:p w14:paraId="46C43A63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smartTag w:uri="urn:schemas-microsoft-com:office:smarttags" w:element="PlaceName">
                        <w:r w:rsidRPr="00EB647B">
                          <w:rPr>
                            <w:szCs w:val="24"/>
                          </w:rPr>
                          <w:t>Disability</w:t>
                        </w:r>
                      </w:smartTag>
                      <w:r w:rsidRPr="00EB647B">
                        <w:rPr>
                          <w:szCs w:val="24"/>
                        </w:rPr>
                        <w:t xml:space="preserve"> </w:t>
                      </w:r>
                      <w:smartTag w:uri="urn:schemas-microsoft-com:office:smarttags" w:element="PlaceName">
                        <w:r w:rsidRPr="00EB647B">
                          <w:rPr>
                            <w:szCs w:val="24"/>
                          </w:rPr>
                          <w:t>Rights</w:t>
                        </w:r>
                      </w:smartTag>
                      <w:r w:rsidRPr="00EB647B"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szCs w:val="24"/>
                        </w:rPr>
                        <w:t>Maine</w:t>
                      </w:r>
                      <w:r w:rsidRPr="00EB647B">
                        <w:rPr>
                          <w:szCs w:val="24"/>
                        </w:rPr>
                        <w:t xml:space="preserve"> Advocate</w:t>
                      </w:r>
                    </w:p>
                    <w:p w14:paraId="7100B810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 w:rsidRPr="00EB647B">
                            <w:rPr>
                              <w:szCs w:val="24"/>
                            </w:rPr>
                            <w:t>PO Box</w:t>
                          </w:r>
                        </w:smartTag>
                        <w:r w:rsidRPr="00EB647B">
                          <w:rPr>
                            <w:szCs w:val="24"/>
                          </w:rPr>
                          <w:t xml:space="preserve"> 2007</w:t>
                        </w:r>
                      </w:smartTag>
                    </w:p>
                    <w:p w14:paraId="43A229C9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EB647B">
                            <w:rPr>
                              <w:szCs w:val="24"/>
                            </w:rPr>
                            <w:t>30 Skyway Drive</w:t>
                          </w:r>
                        </w:smartTag>
                      </w:smartTag>
                      <w:r w:rsidRPr="00EB647B">
                        <w:rPr>
                          <w:szCs w:val="24"/>
                        </w:rPr>
                        <w:t>, Unit 100</w:t>
                      </w:r>
                    </w:p>
                    <w:p w14:paraId="3F29D41E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 w:rsidRPr="00EB647B">
                            <w:rPr>
                              <w:szCs w:val="24"/>
                            </w:rPr>
                            <w:t>Caribou</w:t>
                          </w:r>
                        </w:smartTag>
                        <w:r w:rsidRPr="00EB647B">
                          <w:rPr>
                            <w:szCs w:val="24"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EB647B">
                            <w:rPr>
                              <w:szCs w:val="24"/>
                            </w:rPr>
                            <w:t>ME</w:t>
                          </w:r>
                        </w:smartTag>
                        <w:r w:rsidRPr="00EB647B">
                          <w:rPr>
                            <w:szCs w:val="24"/>
                          </w:rPr>
                          <w:t xml:space="preserve">  </w:t>
                        </w:r>
                        <w:smartTag w:uri="urn:schemas-microsoft-com:office:smarttags" w:element="PostalCode">
                          <w:r w:rsidRPr="00EB647B">
                            <w:rPr>
                              <w:szCs w:val="24"/>
                            </w:rPr>
                            <w:t>04736</w:t>
                          </w:r>
                        </w:smartTag>
                      </w:smartTag>
                    </w:p>
                    <w:p w14:paraId="42BB6368" w14:textId="77777777" w:rsidR="003442FC" w:rsidRPr="00EB647B" w:rsidRDefault="003442FC" w:rsidP="003442FC">
                      <w:pPr>
                        <w:rPr>
                          <w:szCs w:val="24"/>
                        </w:rPr>
                      </w:pPr>
                      <w:r w:rsidRPr="00EB647B">
                        <w:rPr>
                          <w:szCs w:val="24"/>
                        </w:rPr>
                        <w:t>Tel: 493-4129 or 1-800-432-7366</w:t>
                      </w:r>
                    </w:p>
                    <w:p w14:paraId="29E164D3" w14:textId="77777777" w:rsidR="003442FC" w:rsidRPr="009B15CF" w:rsidRDefault="003442FC" w:rsidP="003442FC">
                      <w:pPr>
                        <w:rPr>
                          <w:szCs w:val="24"/>
                        </w:rPr>
                      </w:pPr>
                      <w:r w:rsidRPr="00EB647B">
                        <w:rPr>
                          <w:szCs w:val="24"/>
                        </w:rPr>
                        <w:t xml:space="preserve">TTY: </w:t>
                      </w:r>
                      <w:smartTag w:uri="urn:schemas-microsoft-com:office:smarttags" w:element="State">
                        <w:smartTag w:uri="urn:schemas-microsoft-com:office:smarttags" w:element="place">
                          <w:r w:rsidRPr="00EB647B">
                            <w:rPr>
                              <w:szCs w:val="24"/>
                            </w:rPr>
                            <w:t>Maine</w:t>
                          </w:r>
                        </w:smartTag>
                      </w:smartTag>
                      <w:r w:rsidRPr="00EB647B">
                        <w:rPr>
                          <w:szCs w:val="24"/>
                        </w:rPr>
                        <w:t xml:space="preserve"> Relay 711</w:t>
                      </w:r>
                    </w:p>
                    <w:p w14:paraId="46E5B68A" w14:textId="77777777" w:rsidR="003442FC" w:rsidRPr="00EB647B" w:rsidRDefault="003442FC" w:rsidP="003442FC">
                      <w:pPr>
                        <w:jc w:val="right"/>
                        <w:rPr>
                          <w:noProof/>
                          <w:szCs w:val="24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t>(Revised 2/2013)</w:t>
                      </w:r>
                    </w:p>
                    <w:p w14:paraId="75989556" w14:textId="77777777" w:rsidR="003442FC" w:rsidRDefault="003442FC" w:rsidP="003442FC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A076B5" wp14:editId="7BF6D830">
                <wp:simplePos x="0" y="0"/>
                <wp:positionH relativeFrom="column">
                  <wp:posOffset>0</wp:posOffset>
                </wp:positionH>
                <wp:positionV relativeFrom="paragraph">
                  <wp:posOffset>318135</wp:posOffset>
                </wp:positionV>
                <wp:extent cx="3086100" cy="4457700"/>
                <wp:effectExtent l="9525" t="13335" r="9525" b="571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445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637FF" w14:textId="77777777" w:rsidR="003442FC" w:rsidRPr="00EB647B" w:rsidRDefault="003442FC" w:rsidP="003442FC">
                            <w:pPr>
                              <w:rPr>
                                <w:b/>
                                <w:noProof/>
                                <w:szCs w:val="24"/>
                              </w:rPr>
                            </w:pPr>
                            <w:smartTag w:uri="urn:schemas-microsoft-com:office:smarttags" w:element="City">
                              <w:r w:rsidRPr="00EB647B">
                                <w:rPr>
                                  <w:b/>
                                  <w:noProof/>
                                  <w:szCs w:val="24"/>
                                </w:rPr>
                                <w:t>Cumberland</w:t>
                              </w:r>
                            </w:smartTag>
                            <w:r w:rsidRPr="00EB647B">
                              <w:rPr>
                                <w:b/>
                                <w:noProof/>
                                <w:szCs w:val="24"/>
                              </w:rPr>
                              <w:t xml:space="preserve"> and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 w:rsidRPr="00EB647B">
                                  <w:rPr>
                                    <w:b/>
                                    <w:noProof/>
                                    <w:szCs w:val="24"/>
                                  </w:rPr>
                                  <w:t>York</w:t>
                                </w:r>
                              </w:smartTag>
                              <w:r w:rsidRPr="00EB647B">
                                <w:rPr>
                                  <w:b/>
                                  <w:noProof/>
                                  <w:szCs w:val="24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EB647B">
                                  <w:rPr>
                                    <w:b/>
                                    <w:noProof/>
                                    <w:szCs w:val="24"/>
                                  </w:rPr>
                                  <w:t>Counties</w:t>
                                </w:r>
                              </w:smartTag>
                            </w:smartTag>
                          </w:p>
                          <w:p w14:paraId="7C2F2B3E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Disability Rights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t xml:space="preserve">Maine </w:t>
                            </w:r>
                            <w:r w:rsidRPr="00EB647B">
                              <w:rPr>
                                <w:noProof/>
                                <w:szCs w:val="24"/>
                              </w:rPr>
                              <w:t>Advocate</w:t>
                            </w:r>
                          </w:p>
                          <w:p w14:paraId="389AE23C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noProof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t>5</w:t>
                            </w:r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1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t xml:space="preserve">Jetport Blvd. </w:t>
                            </w:r>
                          </w:p>
                          <w:p w14:paraId="28E5E340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noProof/>
                                <w:szCs w:val="24"/>
                              </w:rPr>
                              <w:t>Portland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t>, ME</w:t>
                            </w:r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04101</w:t>
                            </w:r>
                          </w:p>
                          <w:p w14:paraId="164BE4B8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szCs w:val="24"/>
                              </w:rPr>
                              <w:t xml:space="preserve">Tel: 822-2332 </w:t>
                            </w:r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or 1-800-269-5208</w:t>
                            </w:r>
                          </w:p>
                          <w:p w14:paraId="789231D8" w14:textId="77777777" w:rsidR="003442FC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TTY: </w:t>
                            </w:r>
                            <w:smartTag w:uri="urn:schemas-microsoft-com:office:smarttags" w:element="place">
                              <w:smartTag w:uri="urn:schemas-microsoft-com:office:smarttags" w:element="State">
                                <w:r w:rsidRPr="00EB647B">
                                  <w:rPr>
                                    <w:noProof/>
                                    <w:szCs w:val="24"/>
                                  </w:rPr>
                                  <w:t>Maine</w:t>
                                </w:r>
                              </w:smartTag>
                            </w:smartTag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Relay 711</w:t>
                            </w:r>
                          </w:p>
                          <w:p w14:paraId="1B8F24DB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</w:p>
                          <w:p w14:paraId="5D85A2EC" w14:textId="77777777" w:rsidR="003442FC" w:rsidRPr="00EB647B" w:rsidRDefault="003442FC" w:rsidP="003442FC">
                            <w:pPr>
                              <w:rPr>
                                <w:b/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b/>
                                <w:noProof/>
                                <w:szCs w:val="24"/>
                              </w:rPr>
                              <w:t xml:space="preserve">Androscoggin, </w:t>
                            </w:r>
                            <w:smartTag w:uri="urn:schemas-microsoft-com:office:smarttags" w:element="place">
                              <w:smartTag w:uri="urn:schemas-microsoft-com:office:smarttags" w:element="City">
                                <w:r w:rsidRPr="00EB647B">
                                  <w:rPr>
                                    <w:b/>
                                    <w:noProof/>
                                    <w:szCs w:val="24"/>
                                  </w:rPr>
                                  <w:t>Franklin</w:t>
                                </w:r>
                              </w:smartTag>
                            </w:smartTag>
                            <w:r w:rsidRPr="00EB647B">
                              <w:rPr>
                                <w:b/>
                                <w:noProof/>
                                <w:szCs w:val="24"/>
                              </w:rPr>
                              <w:t>, Oxford Counties</w:t>
                            </w:r>
                          </w:p>
                          <w:p w14:paraId="6AC82EDE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smartTag w:uri="urn:schemas-microsoft-com:office:smarttags" w:element="PlaceName">
                              <w:r w:rsidRPr="00EB647B">
                                <w:rPr>
                                  <w:noProof/>
                                  <w:szCs w:val="24"/>
                                </w:rPr>
                                <w:t>Disability</w:t>
                              </w:r>
                            </w:smartTag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EB647B">
                                <w:rPr>
                                  <w:noProof/>
                                  <w:szCs w:val="24"/>
                                </w:rPr>
                                <w:t>Rights</w:t>
                              </w:r>
                            </w:smartTag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t>Maine</w:t>
                            </w:r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Advocate</w:t>
                            </w:r>
                          </w:p>
                          <w:p w14:paraId="1CBAF383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EB647B">
                                  <w:rPr>
                                    <w:noProof/>
                                    <w:szCs w:val="24"/>
                                  </w:rPr>
                                  <w:t>200 Main Street</w:t>
                                </w:r>
                              </w:smartTag>
                            </w:smartTag>
                          </w:p>
                          <w:p w14:paraId="4B1C9B9E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noProof/>
                                <w:szCs w:val="24"/>
                              </w:rPr>
                              <w:t>Lewiston, M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t>E</w:t>
                            </w:r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04240</w:t>
                            </w:r>
                          </w:p>
                          <w:p w14:paraId="238ACAA0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noProof/>
                                <w:szCs w:val="24"/>
                              </w:rPr>
                              <w:t>Tel: 795-4538 or 1-800-482-7517</w:t>
                            </w:r>
                          </w:p>
                          <w:p w14:paraId="1E8C27E1" w14:textId="77777777" w:rsidR="003442FC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TTY: </w:t>
                            </w:r>
                            <w:smartTag w:uri="urn:schemas-microsoft-com:office:smarttags" w:element="place">
                              <w:smartTag w:uri="urn:schemas-microsoft-com:office:smarttags" w:element="State">
                                <w:r w:rsidRPr="00EB647B">
                                  <w:rPr>
                                    <w:noProof/>
                                    <w:szCs w:val="24"/>
                                  </w:rPr>
                                  <w:t>Maine</w:t>
                                </w:r>
                              </w:smartTag>
                            </w:smartTag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Relay 711</w:t>
                            </w:r>
                          </w:p>
                          <w:p w14:paraId="01E2AEB8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</w:p>
                          <w:p w14:paraId="7055835C" w14:textId="77777777" w:rsidR="003442FC" w:rsidRPr="00EB647B" w:rsidRDefault="003442FC" w:rsidP="003442FC">
                            <w:pPr>
                              <w:rPr>
                                <w:b/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b/>
                                <w:noProof/>
                                <w:szCs w:val="24"/>
                              </w:rPr>
                              <w:t xml:space="preserve">Kennebec and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 w:rsidRPr="00EB647B">
                                  <w:rPr>
                                    <w:b/>
                                    <w:noProof/>
                                    <w:szCs w:val="24"/>
                                  </w:rPr>
                                  <w:t>Somerset</w:t>
                                </w:r>
                              </w:smartTag>
                              <w:r w:rsidRPr="00EB647B">
                                <w:rPr>
                                  <w:b/>
                                  <w:noProof/>
                                  <w:szCs w:val="24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EB647B">
                                  <w:rPr>
                                    <w:b/>
                                    <w:noProof/>
                                    <w:szCs w:val="24"/>
                                  </w:rPr>
                                  <w:t>Counties</w:t>
                                </w:r>
                              </w:smartTag>
                            </w:smartTag>
                          </w:p>
                          <w:p w14:paraId="1B9D5B4F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smartTag w:uri="urn:schemas-microsoft-com:office:smarttags" w:element="PlaceName">
                              <w:r w:rsidRPr="00EB647B">
                                <w:rPr>
                                  <w:noProof/>
                                  <w:szCs w:val="24"/>
                                </w:rPr>
                                <w:t>Disability</w:t>
                              </w:r>
                            </w:smartTag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EB647B">
                                <w:rPr>
                                  <w:noProof/>
                                  <w:szCs w:val="24"/>
                                </w:rPr>
                                <w:t>Rights</w:t>
                              </w:r>
                            </w:smartTag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t>Maine</w:t>
                            </w:r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Advocate</w:t>
                            </w:r>
                          </w:p>
                          <w:p w14:paraId="7EC4AC0E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EB647B">
                                  <w:rPr>
                                    <w:noProof/>
                                    <w:szCs w:val="24"/>
                                  </w:rPr>
                                  <w:t>24 Stone Street</w:t>
                                </w:r>
                              </w:smartTag>
                            </w:smartTag>
                          </w:p>
                          <w:p w14:paraId="5A09846E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ity">
                                <w:r w:rsidRPr="00EB647B">
                                  <w:rPr>
                                    <w:noProof/>
                                    <w:szCs w:val="24"/>
                                  </w:rPr>
                                  <w:t>Augusta</w:t>
                                </w:r>
                              </w:smartTag>
                              <w:r w:rsidRPr="00EB647B">
                                <w:rPr>
                                  <w:noProof/>
                                  <w:szCs w:val="24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EB647B">
                                  <w:rPr>
                                    <w:noProof/>
                                    <w:szCs w:val="24"/>
                                  </w:rPr>
                                  <w:t>ME</w:t>
                                </w:r>
                              </w:smartTag>
                              <w:r w:rsidRPr="00EB647B">
                                <w:rPr>
                                  <w:noProof/>
                                  <w:szCs w:val="24"/>
                                </w:rPr>
                                <w:t xml:space="preserve">  </w:t>
                              </w:r>
                              <w:smartTag w:uri="urn:schemas-microsoft-com:office:smarttags" w:element="PostalCode">
                                <w:r w:rsidRPr="00EB647B">
                                  <w:rPr>
                                    <w:noProof/>
                                    <w:szCs w:val="24"/>
                                  </w:rPr>
                                  <w:t>04330</w:t>
                                </w:r>
                              </w:smartTag>
                            </w:smartTag>
                          </w:p>
                          <w:p w14:paraId="3A2A46CE" w14:textId="77777777" w:rsidR="003442FC" w:rsidRPr="00EB647B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noProof/>
                                <w:szCs w:val="24"/>
                              </w:rPr>
                              <w:t>Tel: 626-2774 or 1-800-452-1948</w:t>
                            </w:r>
                          </w:p>
                          <w:p w14:paraId="02EB1452" w14:textId="77777777" w:rsidR="003442FC" w:rsidRDefault="003442FC" w:rsidP="003442FC">
                            <w:pPr>
                              <w:rPr>
                                <w:noProof/>
                                <w:szCs w:val="24"/>
                              </w:rPr>
                            </w:pPr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TTY: </w:t>
                            </w:r>
                            <w:smartTag w:uri="urn:schemas-microsoft-com:office:smarttags" w:element="place">
                              <w:smartTag w:uri="urn:schemas-microsoft-com:office:smarttags" w:element="State">
                                <w:r w:rsidRPr="00EB647B">
                                  <w:rPr>
                                    <w:noProof/>
                                    <w:szCs w:val="24"/>
                                  </w:rPr>
                                  <w:t>Maine</w:t>
                                </w:r>
                              </w:smartTag>
                            </w:smartTag>
                            <w:r w:rsidRPr="00EB647B">
                              <w:rPr>
                                <w:noProof/>
                                <w:szCs w:val="24"/>
                              </w:rPr>
                              <w:t xml:space="preserve"> Relay 711</w:t>
                            </w:r>
                          </w:p>
                          <w:p w14:paraId="0F774C35" w14:textId="77777777" w:rsidR="003442FC" w:rsidRDefault="003442FC" w:rsidP="003442FC">
                            <w:pPr>
                              <w:rPr>
                                <w:noProof/>
                                <w:sz w:val="16"/>
                                <w:szCs w:val="16"/>
                              </w:rPr>
                            </w:pPr>
                          </w:p>
                          <w:p w14:paraId="6EB34C7E" w14:textId="77777777" w:rsidR="003442FC" w:rsidRDefault="003442FC" w:rsidP="003442F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A076B5" id="Text Box 8" o:spid="_x0000_s1027" type="#_x0000_t202" style="position:absolute;left:0;text-align:left;margin-left:0;margin-top:25.05pt;width:243pt;height:35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">
                <v:textbox>
                  <w:txbxContent>
                    <w:p w14:paraId="73D637FF" w14:textId="77777777" w:rsidR="003442FC" w:rsidRPr="00EB647B" w:rsidRDefault="003442FC" w:rsidP="003442FC">
                      <w:pPr>
                        <w:rPr>
                          <w:b/>
                          <w:noProof/>
                          <w:szCs w:val="24"/>
                        </w:rPr>
                      </w:pPr>
                      <w:smartTag w:uri="urn:schemas-microsoft-com:office:smarttags" w:element="City">
                        <w:r w:rsidRPr="00EB647B">
                          <w:rPr>
                            <w:b/>
                            <w:noProof/>
                            <w:szCs w:val="24"/>
                          </w:rPr>
                          <w:t>Cumberland</w:t>
                        </w:r>
                      </w:smartTag>
                      <w:r w:rsidRPr="00EB647B">
                        <w:rPr>
                          <w:b/>
                          <w:noProof/>
                          <w:szCs w:val="24"/>
                        </w:rPr>
                        <w:t xml:space="preserve"> and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 w:rsidRPr="00EB647B">
                            <w:rPr>
                              <w:b/>
                              <w:noProof/>
                              <w:szCs w:val="24"/>
                            </w:rPr>
                            <w:t>York</w:t>
                          </w:r>
                        </w:smartTag>
                        <w:r w:rsidRPr="00EB647B">
                          <w:rPr>
                            <w:b/>
                            <w:noProof/>
                            <w:szCs w:val="24"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EB647B">
                            <w:rPr>
                              <w:b/>
                              <w:noProof/>
                              <w:szCs w:val="24"/>
                            </w:rPr>
                            <w:t>Counties</w:t>
                          </w:r>
                        </w:smartTag>
                      </w:smartTag>
                    </w:p>
                    <w:p w14:paraId="7C2F2B3E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 w:rsidRPr="00EB647B">
                        <w:rPr>
                          <w:noProof/>
                          <w:szCs w:val="24"/>
                        </w:rPr>
                        <w:t xml:space="preserve">Disability Rights </w:t>
                      </w:r>
                      <w:r>
                        <w:rPr>
                          <w:noProof/>
                          <w:szCs w:val="24"/>
                        </w:rPr>
                        <w:t xml:space="preserve">Maine </w:t>
                      </w:r>
                      <w:r w:rsidRPr="00EB647B">
                        <w:rPr>
                          <w:noProof/>
                          <w:szCs w:val="24"/>
                        </w:rPr>
                        <w:t>Advocate</w:t>
                      </w:r>
                    </w:p>
                    <w:p w14:paraId="389AE23C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 w:rsidRPr="00EB647B">
                        <w:rPr>
                          <w:noProof/>
                          <w:szCs w:val="24"/>
                        </w:rPr>
                        <w:t>1</w:t>
                      </w:r>
                      <w:r>
                        <w:rPr>
                          <w:noProof/>
                          <w:szCs w:val="24"/>
                        </w:rPr>
                        <w:t>5</w:t>
                      </w:r>
                      <w:r w:rsidRPr="00EB647B">
                        <w:rPr>
                          <w:noProof/>
                          <w:szCs w:val="24"/>
                        </w:rPr>
                        <w:t xml:space="preserve">1 </w:t>
                      </w:r>
                      <w:r>
                        <w:rPr>
                          <w:noProof/>
                          <w:szCs w:val="24"/>
                        </w:rPr>
                        <w:t xml:space="preserve">Jetport Blvd. </w:t>
                      </w:r>
                    </w:p>
                    <w:p w14:paraId="28E5E340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 w:rsidRPr="00EB647B">
                        <w:rPr>
                          <w:noProof/>
                          <w:szCs w:val="24"/>
                        </w:rPr>
                        <w:t>Portland</w:t>
                      </w:r>
                      <w:r>
                        <w:rPr>
                          <w:noProof/>
                          <w:szCs w:val="24"/>
                        </w:rPr>
                        <w:t>, ME</w:t>
                      </w:r>
                      <w:r w:rsidRPr="00EB647B">
                        <w:rPr>
                          <w:noProof/>
                          <w:szCs w:val="24"/>
                        </w:rPr>
                        <w:t xml:space="preserve"> 04101</w:t>
                      </w:r>
                    </w:p>
                    <w:p w14:paraId="164BE4B8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>
                        <w:rPr>
                          <w:noProof/>
                          <w:szCs w:val="24"/>
                        </w:rPr>
                        <w:t xml:space="preserve">Tel: 822-2332 </w:t>
                      </w:r>
                      <w:r w:rsidRPr="00EB647B">
                        <w:rPr>
                          <w:noProof/>
                          <w:szCs w:val="24"/>
                        </w:rPr>
                        <w:t xml:space="preserve"> or 1-800-269-5208</w:t>
                      </w:r>
                    </w:p>
                    <w:p w14:paraId="789231D8" w14:textId="77777777" w:rsidR="003442FC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 w:rsidRPr="00EB647B">
                        <w:rPr>
                          <w:noProof/>
                          <w:szCs w:val="24"/>
                        </w:rPr>
                        <w:t xml:space="preserve">TTY: </w:t>
                      </w:r>
                      <w:smartTag w:uri="urn:schemas-microsoft-com:office:smarttags" w:element="place">
                        <w:smartTag w:uri="urn:schemas-microsoft-com:office:smarttags" w:element="State">
                          <w:r w:rsidRPr="00EB647B">
                            <w:rPr>
                              <w:noProof/>
                              <w:szCs w:val="24"/>
                            </w:rPr>
                            <w:t>Maine</w:t>
                          </w:r>
                        </w:smartTag>
                      </w:smartTag>
                      <w:r w:rsidRPr="00EB647B">
                        <w:rPr>
                          <w:noProof/>
                          <w:szCs w:val="24"/>
                        </w:rPr>
                        <w:t xml:space="preserve"> Relay 711</w:t>
                      </w:r>
                    </w:p>
                    <w:p w14:paraId="1B8F24DB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</w:p>
                    <w:p w14:paraId="5D85A2EC" w14:textId="77777777" w:rsidR="003442FC" w:rsidRPr="00EB647B" w:rsidRDefault="003442FC" w:rsidP="003442FC">
                      <w:pPr>
                        <w:rPr>
                          <w:b/>
                          <w:noProof/>
                          <w:szCs w:val="24"/>
                        </w:rPr>
                      </w:pPr>
                      <w:r w:rsidRPr="00EB647B">
                        <w:rPr>
                          <w:b/>
                          <w:noProof/>
                          <w:szCs w:val="24"/>
                        </w:rPr>
                        <w:t xml:space="preserve">Androscoggin, </w:t>
                      </w:r>
                      <w:smartTag w:uri="urn:schemas-microsoft-com:office:smarttags" w:element="place">
                        <w:smartTag w:uri="urn:schemas-microsoft-com:office:smarttags" w:element="City">
                          <w:r w:rsidRPr="00EB647B">
                            <w:rPr>
                              <w:b/>
                              <w:noProof/>
                              <w:szCs w:val="24"/>
                            </w:rPr>
                            <w:t>Franklin</w:t>
                          </w:r>
                        </w:smartTag>
                      </w:smartTag>
                      <w:r w:rsidRPr="00EB647B">
                        <w:rPr>
                          <w:b/>
                          <w:noProof/>
                          <w:szCs w:val="24"/>
                        </w:rPr>
                        <w:t>, Oxford Counties</w:t>
                      </w:r>
                    </w:p>
                    <w:p w14:paraId="6AC82EDE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smartTag w:uri="urn:schemas-microsoft-com:office:smarttags" w:element="PlaceName">
                        <w:r w:rsidRPr="00EB647B">
                          <w:rPr>
                            <w:noProof/>
                            <w:szCs w:val="24"/>
                          </w:rPr>
                          <w:t>Disability</w:t>
                        </w:r>
                      </w:smartTag>
                      <w:r w:rsidRPr="00EB647B">
                        <w:rPr>
                          <w:noProof/>
                          <w:szCs w:val="24"/>
                        </w:rPr>
                        <w:t xml:space="preserve"> </w:t>
                      </w:r>
                      <w:smartTag w:uri="urn:schemas-microsoft-com:office:smarttags" w:element="PlaceName">
                        <w:r w:rsidRPr="00EB647B">
                          <w:rPr>
                            <w:noProof/>
                            <w:szCs w:val="24"/>
                          </w:rPr>
                          <w:t>Rights</w:t>
                        </w:r>
                      </w:smartTag>
                      <w:r w:rsidRPr="00EB647B">
                        <w:rPr>
                          <w:noProof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t>Maine</w:t>
                      </w:r>
                      <w:r w:rsidRPr="00EB647B">
                        <w:rPr>
                          <w:noProof/>
                          <w:szCs w:val="24"/>
                        </w:rPr>
                        <w:t xml:space="preserve"> Advocate</w:t>
                      </w:r>
                    </w:p>
                    <w:p w14:paraId="1CBAF383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EB647B">
                            <w:rPr>
                              <w:noProof/>
                              <w:szCs w:val="24"/>
                            </w:rPr>
                            <w:t>200 Main Street</w:t>
                          </w:r>
                        </w:smartTag>
                      </w:smartTag>
                    </w:p>
                    <w:p w14:paraId="4B1C9B9E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 w:rsidRPr="00EB647B">
                        <w:rPr>
                          <w:noProof/>
                          <w:szCs w:val="24"/>
                        </w:rPr>
                        <w:t>Lewiston, M</w:t>
                      </w:r>
                      <w:r>
                        <w:rPr>
                          <w:noProof/>
                          <w:szCs w:val="24"/>
                        </w:rPr>
                        <w:t>E</w:t>
                      </w:r>
                      <w:r w:rsidRPr="00EB647B">
                        <w:rPr>
                          <w:noProof/>
                          <w:szCs w:val="24"/>
                        </w:rPr>
                        <w:t xml:space="preserve"> 04240</w:t>
                      </w:r>
                    </w:p>
                    <w:p w14:paraId="238ACAA0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 w:rsidRPr="00EB647B">
                        <w:rPr>
                          <w:noProof/>
                          <w:szCs w:val="24"/>
                        </w:rPr>
                        <w:t>Tel: 795-4538 or 1-800-482-7517</w:t>
                      </w:r>
                    </w:p>
                    <w:p w14:paraId="1E8C27E1" w14:textId="77777777" w:rsidR="003442FC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 w:rsidRPr="00EB647B">
                        <w:rPr>
                          <w:noProof/>
                          <w:szCs w:val="24"/>
                        </w:rPr>
                        <w:t xml:space="preserve">TTY: </w:t>
                      </w:r>
                      <w:smartTag w:uri="urn:schemas-microsoft-com:office:smarttags" w:element="place">
                        <w:smartTag w:uri="urn:schemas-microsoft-com:office:smarttags" w:element="State">
                          <w:r w:rsidRPr="00EB647B">
                            <w:rPr>
                              <w:noProof/>
                              <w:szCs w:val="24"/>
                            </w:rPr>
                            <w:t>Maine</w:t>
                          </w:r>
                        </w:smartTag>
                      </w:smartTag>
                      <w:r w:rsidRPr="00EB647B">
                        <w:rPr>
                          <w:noProof/>
                          <w:szCs w:val="24"/>
                        </w:rPr>
                        <w:t xml:space="preserve"> Relay 711</w:t>
                      </w:r>
                    </w:p>
                    <w:p w14:paraId="01E2AEB8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</w:p>
                    <w:p w14:paraId="7055835C" w14:textId="77777777" w:rsidR="003442FC" w:rsidRPr="00EB647B" w:rsidRDefault="003442FC" w:rsidP="003442FC">
                      <w:pPr>
                        <w:rPr>
                          <w:b/>
                          <w:noProof/>
                          <w:szCs w:val="24"/>
                        </w:rPr>
                      </w:pPr>
                      <w:r w:rsidRPr="00EB647B">
                        <w:rPr>
                          <w:b/>
                          <w:noProof/>
                          <w:szCs w:val="24"/>
                        </w:rPr>
                        <w:t xml:space="preserve">Kennebec and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 w:rsidRPr="00EB647B">
                            <w:rPr>
                              <w:b/>
                              <w:noProof/>
                              <w:szCs w:val="24"/>
                            </w:rPr>
                            <w:t>Somerset</w:t>
                          </w:r>
                        </w:smartTag>
                        <w:r w:rsidRPr="00EB647B">
                          <w:rPr>
                            <w:b/>
                            <w:noProof/>
                            <w:szCs w:val="24"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EB647B">
                            <w:rPr>
                              <w:b/>
                              <w:noProof/>
                              <w:szCs w:val="24"/>
                            </w:rPr>
                            <w:t>Counties</w:t>
                          </w:r>
                        </w:smartTag>
                      </w:smartTag>
                    </w:p>
                    <w:p w14:paraId="1B9D5B4F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smartTag w:uri="urn:schemas-microsoft-com:office:smarttags" w:element="PlaceName">
                        <w:r w:rsidRPr="00EB647B">
                          <w:rPr>
                            <w:noProof/>
                            <w:szCs w:val="24"/>
                          </w:rPr>
                          <w:t>Disability</w:t>
                        </w:r>
                      </w:smartTag>
                      <w:r w:rsidRPr="00EB647B">
                        <w:rPr>
                          <w:noProof/>
                          <w:szCs w:val="24"/>
                        </w:rPr>
                        <w:t xml:space="preserve"> </w:t>
                      </w:r>
                      <w:smartTag w:uri="urn:schemas-microsoft-com:office:smarttags" w:element="PlaceName">
                        <w:r w:rsidRPr="00EB647B">
                          <w:rPr>
                            <w:noProof/>
                            <w:szCs w:val="24"/>
                          </w:rPr>
                          <w:t>Rights</w:t>
                        </w:r>
                      </w:smartTag>
                      <w:r w:rsidRPr="00EB647B">
                        <w:rPr>
                          <w:noProof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t>Maine</w:t>
                      </w:r>
                      <w:r w:rsidRPr="00EB647B">
                        <w:rPr>
                          <w:noProof/>
                          <w:szCs w:val="24"/>
                        </w:rPr>
                        <w:t xml:space="preserve"> Advocate</w:t>
                      </w:r>
                    </w:p>
                    <w:p w14:paraId="7EC4AC0E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EB647B">
                            <w:rPr>
                              <w:noProof/>
                              <w:szCs w:val="24"/>
                            </w:rPr>
                            <w:t>24 Stone Street</w:t>
                          </w:r>
                        </w:smartTag>
                      </w:smartTag>
                    </w:p>
                    <w:p w14:paraId="5A09846E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 w:rsidRPr="00EB647B">
                            <w:rPr>
                              <w:noProof/>
                              <w:szCs w:val="24"/>
                            </w:rPr>
                            <w:t>Augusta</w:t>
                          </w:r>
                        </w:smartTag>
                        <w:r w:rsidRPr="00EB647B">
                          <w:rPr>
                            <w:noProof/>
                            <w:szCs w:val="24"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EB647B">
                            <w:rPr>
                              <w:noProof/>
                              <w:szCs w:val="24"/>
                            </w:rPr>
                            <w:t>ME</w:t>
                          </w:r>
                        </w:smartTag>
                        <w:r w:rsidRPr="00EB647B">
                          <w:rPr>
                            <w:noProof/>
                            <w:szCs w:val="24"/>
                          </w:rPr>
                          <w:t xml:space="preserve">  </w:t>
                        </w:r>
                        <w:smartTag w:uri="urn:schemas-microsoft-com:office:smarttags" w:element="PostalCode">
                          <w:r w:rsidRPr="00EB647B">
                            <w:rPr>
                              <w:noProof/>
                              <w:szCs w:val="24"/>
                            </w:rPr>
                            <w:t>04330</w:t>
                          </w:r>
                        </w:smartTag>
                      </w:smartTag>
                    </w:p>
                    <w:p w14:paraId="3A2A46CE" w14:textId="77777777" w:rsidR="003442FC" w:rsidRPr="00EB647B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 w:rsidRPr="00EB647B">
                        <w:rPr>
                          <w:noProof/>
                          <w:szCs w:val="24"/>
                        </w:rPr>
                        <w:t>Tel: 626-2774 or 1-800-452-1948</w:t>
                      </w:r>
                    </w:p>
                    <w:p w14:paraId="02EB1452" w14:textId="77777777" w:rsidR="003442FC" w:rsidRDefault="003442FC" w:rsidP="003442FC">
                      <w:pPr>
                        <w:rPr>
                          <w:noProof/>
                          <w:szCs w:val="24"/>
                        </w:rPr>
                      </w:pPr>
                      <w:r w:rsidRPr="00EB647B">
                        <w:rPr>
                          <w:noProof/>
                          <w:szCs w:val="24"/>
                        </w:rPr>
                        <w:t xml:space="preserve">TTY: </w:t>
                      </w:r>
                      <w:smartTag w:uri="urn:schemas-microsoft-com:office:smarttags" w:element="place">
                        <w:smartTag w:uri="urn:schemas-microsoft-com:office:smarttags" w:element="State">
                          <w:r w:rsidRPr="00EB647B">
                            <w:rPr>
                              <w:noProof/>
                              <w:szCs w:val="24"/>
                            </w:rPr>
                            <w:t>Maine</w:t>
                          </w:r>
                        </w:smartTag>
                      </w:smartTag>
                      <w:r w:rsidRPr="00EB647B">
                        <w:rPr>
                          <w:noProof/>
                          <w:szCs w:val="24"/>
                        </w:rPr>
                        <w:t xml:space="preserve"> Relay 711</w:t>
                      </w:r>
                    </w:p>
                    <w:p w14:paraId="0F774C35" w14:textId="77777777" w:rsidR="003442FC" w:rsidRDefault="003442FC" w:rsidP="003442FC">
                      <w:pPr>
                        <w:rPr>
                          <w:noProof/>
                          <w:sz w:val="16"/>
                          <w:szCs w:val="16"/>
                        </w:rPr>
                      </w:pPr>
                    </w:p>
                    <w:p w14:paraId="6EB34C7E" w14:textId="77777777" w:rsidR="003442FC" w:rsidRDefault="003442FC" w:rsidP="003442FC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sz w:val="28"/>
          <w:szCs w:val="28"/>
        </w:rPr>
        <w:t>DEVELOPMENTAL SERVICES ADVOCATES</w:t>
      </w:r>
    </w:p>
    <w:p w14:paraId="57240A7C" w14:textId="77777777" w:rsidR="003442FC" w:rsidRDefault="003442FC" w:rsidP="003442FC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c">
            <w:drawing>
              <wp:inline distT="0" distB="0" distL="0" distR="0" wp14:anchorId="47D0B2DB" wp14:editId="2C6A5A7F">
                <wp:extent cx="6400800" cy="3771900"/>
                <wp:effectExtent l="0" t="0" r="0" b="0"/>
                <wp:docPr id="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569F1EB8" id="Canvas 7" o:spid="_x0000_s1026" editas="canvas" style="width:7in;height:297pt;mso-position-horizontal-relative:char;mso-position-vertical-relative:line" coordsize="64008,37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4008;height:37719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1CB32DF6" w14:textId="77777777" w:rsidR="001A4B4F" w:rsidRPr="008735F3" w:rsidRDefault="001A4B4F" w:rsidP="008735F3">
      <w:pPr>
        <w:rPr>
          <w:szCs w:val="24"/>
        </w:rPr>
      </w:pPr>
    </w:p>
    <w:sectPr w:rsidR="001A4B4F" w:rsidRPr="008735F3" w:rsidSect="001A4B4F">
      <w:headerReference w:type="default" r:id="rId12"/>
      <w:footerReference w:type="default" r:id="rId13"/>
      <w:type w:val="continuous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5958C" w14:textId="77777777" w:rsidR="00071861" w:rsidRDefault="00071861" w:rsidP="00263AA1">
      <w:r>
        <w:separator/>
      </w:r>
    </w:p>
  </w:endnote>
  <w:endnote w:type="continuationSeparator" w:id="0">
    <w:p w14:paraId="27764439" w14:textId="77777777" w:rsidR="00071861" w:rsidRDefault="00071861" w:rsidP="00263A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D7EC5" w14:textId="77777777" w:rsidR="00F20073" w:rsidRPr="00F20073" w:rsidRDefault="00F20073" w:rsidP="00F20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9A63F3" w14:textId="77777777" w:rsidR="00071861" w:rsidRDefault="00071861" w:rsidP="00263AA1">
      <w:r>
        <w:separator/>
      </w:r>
    </w:p>
  </w:footnote>
  <w:footnote w:type="continuationSeparator" w:id="0">
    <w:p w14:paraId="29F3E6E3" w14:textId="77777777" w:rsidR="00071861" w:rsidRDefault="00071861" w:rsidP="00263A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2F03F" w14:textId="77777777" w:rsidR="00263AA1" w:rsidRDefault="0001689D" w:rsidP="00CE0951">
    <w:pPr>
      <w:ind w:left="3600"/>
      <w:rPr>
        <w:sz w:val="18"/>
        <w:szCs w:val="18"/>
      </w:rPr>
    </w:pPr>
    <w:r w:rsidRPr="000D047A">
      <w:rPr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37EBED4" wp14:editId="606BBA49">
              <wp:simplePos x="0" y="0"/>
              <wp:positionH relativeFrom="column">
                <wp:posOffset>3284220</wp:posOffset>
              </wp:positionH>
              <wp:positionV relativeFrom="paragraph">
                <wp:posOffset>-114300</wp:posOffset>
              </wp:positionV>
              <wp:extent cx="3177540" cy="124968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77540" cy="12496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E07485" w14:textId="77777777" w:rsidR="000D047A" w:rsidRPr="00107676" w:rsidRDefault="00BE7DFC" w:rsidP="00107676">
                          <w:pPr>
                            <w:jc w:val="right"/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 w:rsidRPr="001076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 xml:space="preserve">Maine </w:t>
                          </w:r>
                          <w:r w:rsidR="000D047A" w:rsidRPr="001076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Department of Health and Human Services</w:t>
                          </w:r>
                        </w:p>
                        <w:p w14:paraId="60E31A03" w14:textId="77777777" w:rsidR="00107676" w:rsidRPr="00107676" w:rsidRDefault="00107676" w:rsidP="00107676">
                          <w:pPr>
                            <w:jc w:val="right"/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 w:rsidRPr="001076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Aging and Disability Services</w:t>
                          </w:r>
                        </w:p>
                        <w:p w14:paraId="0369BD22" w14:textId="77777777" w:rsidR="00107676" w:rsidRPr="00107676" w:rsidRDefault="00107676" w:rsidP="00107676">
                          <w:pPr>
                            <w:jc w:val="right"/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 w:rsidRPr="001076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11 State House Station</w:t>
                          </w:r>
                        </w:p>
                        <w:p w14:paraId="0A89853D" w14:textId="77777777" w:rsidR="00107676" w:rsidRPr="00107676" w:rsidRDefault="00107676" w:rsidP="00107676">
                          <w:pPr>
                            <w:jc w:val="right"/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 w:rsidRPr="001076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41 Anthony Avenue</w:t>
                          </w:r>
                        </w:p>
                        <w:p w14:paraId="58C93E5D" w14:textId="77777777" w:rsidR="00107676" w:rsidRDefault="000D047A" w:rsidP="00107676">
                          <w:pPr>
                            <w:jc w:val="right"/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 w:rsidRPr="0013585E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Augusta, Maine 04333-0011</w:t>
                          </w:r>
                        </w:p>
                        <w:p w14:paraId="3B6A6162" w14:textId="77777777" w:rsidR="00107676" w:rsidRDefault="00BF0698" w:rsidP="00107676">
                          <w:pPr>
                            <w:jc w:val="right"/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 w:rsidRPr="0013585E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Tel; (207) 287-</w:t>
                          </w:r>
                          <w:r w:rsidR="001076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9200</w:t>
                          </w:r>
                          <w:r w:rsidR="0013585E" w:rsidRPr="0013585E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 xml:space="preserve">; </w:t>
                          </w:r>
                          <w:r w:rsidR="001076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Toll Free: (800) 262-2232</w:t>
                          </w:r>
                        </w:p>
                        <w:p w14:paraId="7B26C025" w14:textId="77777777" w:rsidR="00BF0698" w:rsidRDefault="0013585E" w:rsidP="00107676">
                          <w:pPr>
                            <w:jc w:val="right"/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 w:rsidRPr="0013585E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Fax</w:t>
                          </w:r>
                          <w:r w:rsidR="001076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 xml:space="preserve"> (Disability)</w:t>
                          </w:r>
                          <w:r w:rsidR="00BF0698" w:rsidRPr="0013585E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 xml:space="preserve"> (207) 287-</w:t>
                          </w:r>
                          <w:r w:rsidR="001076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9915; Fax (Aging) (207)287-9229</w:t>
                          </w:r>
                        </w:p>
                        <w:p w14:paraId="18A63997" w14:textId="77777777" w:rsidR="00BC0602" w:rsidRDefault="00BC0602" w:rsidP="00107676">
                          <w:pPr>
                            <w:jc w:val="right"/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 w:rsidRPr="00A013B9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TTY: Dial 711 (Maine Relay</w:t>
                          </w:r>
                          <w:r w:rsidR="003442FC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)</w:t>
                          </w:r>
                        </w:p>
                        <w:p w14:paraId="3BFC09EE" w14:textId="77777777" w:rsidR="00BC0602" w:rsidRPr="0013585E" w:rsidRDefault="00BC0602" w:rsidP="00107676">
                          <w:pPr>
                            <w:jc w:val="right"/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</w:p>
                        <w:p w14:paraId="4F15D284" w14:textId="77777777" w:rsidR="004A2C04" w:rsidRPr="0001689D" w:rsidRDefault="0001689D" w:rsidP="0013585E">
                          <w:pPr>
                            <w:jc w:val="right"/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 w:rsidRPr="0013585E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TTY: Dial 711 (Maine</w:t>
                          </w:r>
                          <w:r w:rsidR="00387A76" w:rsidRPr="0013585E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 xml:space="preserve"> Relay)</w:t>
                          </w:r>
                          <w:r w:rsidRPr="0001689D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1339F0BE" w14:textId="77777777" w:rsidR="000D047A" w:rsidRPr="00287C76" w:rsidRDefault="000D047A" w:rsidP="00BF0698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7EBE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258.6pt;margin-top:-9pt;width:250.2pt;height:98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" stroked="f">
              <v:textbox>
                <w:txbxContent>
                  <w:p w14:paraId="7FE07485" w14:textId="77777777" w:rsidR="000D047A" w:rsidRPr="00107676" w:rsidRDefault="00BE7DFC" w:rsidP="00107676">
                    <w:pPr>
                      <w:jc w:val="right"/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 w:rsidRPr="001076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 xml:space="preserve">Maine </w:t>
                    </w:r>
                    <w:r w:rsidR="000D047A" w:rsidRPr="001076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Department of Health and Human Services</w:t>
                    </w:r>
                  </w:p>
                  <w:p w14:paraId="60E31A03" w14:textId="77777777" w:rsidR="00107676" w:rsidRPr="00107676" w:rsidRDefault="00107676" w:rsidP="00107676">
                    <w:pPr>
                      <w:jc w:val="right"/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 w:rsidRPr="001076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Aging and Disability Services</w:t>
                    </w:r>
                  </w:p>
                  <w:p w14:paraId="0369BD22" w14:textId="77777777" w:rsidR="00107676" w:rsidRPr="00107676" w:rsidRDefault="00107676" w:rsidP="00107676">
                    <w:pPr>
                      <w:jc w:val="right"/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 w:rsidRPr="001076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11 State House Station</w:t>
                    </w:r>
                  </w:p>
                  <w:p w14:paraId="0A89853D" w14:textId="77777777" w:rsidR="00107676" w:rsidRPr="00107676" w:rsidRDefault="00107676" w:rsidP="00107676">
                    <w:pPr>
                      <w:jc w:val="right"/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 w:rsidRPr="001076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41 Anthony Avenue</w:t>
                    </w:r>
                  </w:p>
                  <w:p w14:paraId="58C93E5D" w14:textId="77777777" w:rsidR="00107676" w:rsidRDefault="000D047A" w:rsidP="00107676">
                    <w:pPr>
                      <w:jc w:val="right"/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 w:rsidRPr="0013585E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Augusta, Maine 04333-0011</w:t>
                    </w:r>
                  </w:p>
                  <w:p w14:paraId="3B6A6162" w14:textId="77777777" w:rsidR="00107676" w:rsidRDefault="00BF0698" w:rsidP="00107676">
                    <w:pPr>
                      <w:jc w:val="right"/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 w:rsidRPr="0013585E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Tel; (207) 287-</w:t>
                    </w:r>
                    <w:r w:rsidR="001076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9200</w:t>
                    </w:r>
                    <w:r w:rsidR="0013585E" w:rsidRPr="0013585E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 xml:space="preserve">; </w:t>
                    </w:r>
                    <w:r w:rsidR="001076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Toll Free: (800) 262-2232</w:t>
                    </w:r>
                  </w:p>
                  <w:p w14:paraId="7B26C025" w14:textId="77777777" w:rsidR="00BF0698" w:rsidRDefault="0013585E" w:rsidP="00107676">
                    <w:pPr>
                      <w:jc w:val="right"/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 w:rsidRPr="0013585E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Fax</w:t>
                    </w:r>
                    <w:r w:rsidR="001076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 xml:space="preserve"> (Disability)</w:t>
                    </w:r>
                    <w:r w:rsidR="00BF0698" w:rsidRPr="0013585E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 xml:space="preserve"> (207) 287-</w:t>
                    </w:r>
                    <w:r w:rsidR="001076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9915; Fax (Aging) (207)287-9229</w:t>
                    </w:r>
                  </w:p>
                  <w:p w14:paraId="18A63997" w14:textId="77777777" w:rsidR="00BC0602" w:rsidRDefault="00BC0602" w:rsidP="00107676">
                    <w:pPr>
                      <w:jc w:val="right"/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 w:rsidRPr="00A013B9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TTY: Dial 711 (Maine Relay</w:t>
                    </w:r>
                    <w:r w:rsidR="003442FC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)</w:t>
                    </w:r>
                  </w:p>
                  <w:p w14:paraId="3BFC09EE" w14:textId="77777777" w:rsidR="00BC0602" w:rsidRPr="0013585E" w:rsidRDefault="00BC0602" w:rsidP="00107676">
                    <w:pPr>
                      <w:jc w:val="right"/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</w:p>
                  <w:p w14:paraId="4F15D284" w14:textId="77777777" w:rsidR="004A2C04" w:rsidRPr="0001689D" w:rsidRDefault="0001689D" w:rsidP="0013585E">
                    <w:pPr>
                      <w:jc w:val="right"/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 w:rsidRPr="0013585E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TTY: Dial 711 (Maine</w:t>
                    </w:r>
                    <w:r w:rsidR="00387A76" w:rsidRPr="0013585E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 xml:space="preserve"> Relay)</w:t>
                    </w:r>
                    <w:r w:rsidRPr="0001689D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 xml:space="preserve"> </w:t>
                    </w:r>
                  </w:p>
                  <w:p w14:paraId="1339F0BE" w14:textId="77777777" w:rsidR="000D047A" w:rsidRPr="00287C76" w:rsidRDefault="000D047A" w:rsidP="00BF0698">
                    <w:pPr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5E4FFE" w:rsidRPr="00137857">
      <w:rPr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1FD66940" wp14:editId="7F9070D9">
              <wp:simplePos x="0" y="0"/>
              <wp:positionH relativeFrom="margin">
                <wp:posOffset>-213360</wp:posOffset>
              </wp:positionH>
              <wp:positionV relativeFrom="paragraph">
                <wp:posOffset>464820</wp:posOffset>
              </wp:positionV>
              <wp:extent cx="1607820" cy="368300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7820" cy="368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FFDB0C" w14:textId="77777777" w:rsidR="005E4FFE" w:rsidRPr="00287C76" w:rsidRDefault="005E4FFE" w:rsidP="005E4FFE">
                          <w:pPr>
                            <w:tabs>
                              <w:tab w:val="left" w:pos="7560"/>
                            </w:tabs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 xml:space="preserve">Jeanne M. </w:t>
                          </w:r>
                          <w:proofErr w:type="spellStart"/>
                          <w:r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Lambrew</w:t>
                          </w:r>
                          <w:proofErr w:type="spellEnd"/>
                          <w:r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, Ph.D.</w:t>
                          </w:r>
                        </w:p>
                        <w:p w14:paraId="2C831BF3" w14:textId="77777777" w:rsidR="005E4FFE" w:rsidRPr="00287C76" w:rsidRDefault="005E4FFE" w:rsidP="005E4FFE">
                          <w:pPr>
                            <w:tabs>
                              <w:tab w:val="left" w:pos="7560"/>
                            </w:tabs>
                            <w:rPr>
                              <w:sz w:val="18"/>
                              <w:szCs w:val="18"/>
                            </w:rPr>
                          </w:pPr>
                          <w:r w:rsidRPr="00287C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Commissioner</w:t>
                          </w:r>
                        </w:p>
                        <w:p w14:paraId="3CD402C9" w14:textId="77777777" w:rsidR="00F61805" w:rsidRPr="00287C76" w:rsidRDefault="00F61805" w:rsidP="004A2C04">
                          <w:pPr>
                            <w:tabs>
                              <w:tab w:val="left" w:pos="7560"/>
                            </w:tabs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FD66940" id="_x0000_s1029" type="#_x0000_t202" style="position:absolute;left:0;text-align:left;margin-left:-16.8pt;margin-top:36.6pt;width:126.6pt;height:2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" stroked="f">
              <v:textbox>
                <w:txbxContent>
                  <w:p w14:paraId="02FFDB0C" w14:textId="77777777" w:rsidR="005E4FFE" w:rsidRPr="00287C76" w:rsidRDefault="005E4FFE" w:rsidP="005E4FFE">
                    <w:pPr>
                      <w:tabs>
                        <w:tab w:val="left" w:pos="7560"/>
                      </w:tabs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 xml:space="preserve">Jeanne M. </w:t>
                    </w:r>
                    <w:proofErr w:type="spellStart"/>
                    <w:r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Lambrew</w:t>
                    </w:r>
                    <w:proofErr w:type="spellEnd"/>
                    <w:r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, Ph.D.</w:t>
                    </w:r>
                  </w:p>
                  <w:p w14:paraId="2C831BF3" w14:textId="77777777" w:rsidR="005E4FFE" w:rsidRPr="00287C76" w:rsidRDefault="005E4FFE" w:rsidP="005E4FFE">
                    <w:pPr>
                      <w:tabs>
                        <w:tab w:val="left" w:pos="7560"/>
                      </w:tabs>
                      <w:rPr>
                        <w:sz w:val="18"/>
                        <w:szCs w:val="18"/>
                      </w:rPr>
                    </w:pPr>
                    <w:r w:rsidRPr="00287C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Commissioner</w:t>
                    </w:r>
                  </w:p>
                  <w:p w14:paraId="3CD402C9" w14:textId="77777777" w:rsidR="00F61805" w:rsidRPr="00287C76" w:rsidRDefault="00F61805" w:rsidP="004A2C04">
                    <w:pPr>
                      <w:tabs>
                        <w:tab w:val="left" w:pos="7560"/>
                      </w:tabs>
                      <w:rPr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CE0951" w:rsidRPr="00B238B0">
      <w:rPr>
        <w:noProof/>
      </w:rPr>
      <w:drawing>
        <wp:inline distT="0" distB="0" distL="0" distR="0" wp14:anchorId="6346224D" wp14:editId="149ECC5A">
          <wp:extent cx="704063" cy="792480"/>
          <wp:effectExtent l="0" t="0" r="1270" b="762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401" cy="800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53B30" w:rsidRPr="00137857">
      <w:rPr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B124D26" wp14:editId="782663F9">
              <wp:simplePos x="0" y="0"/>
              <wp:positionH relativeFrom="margin">
                <wp:posOffset>-198967</wp:posOffset>
              </wp:positionH>
              <wp:positionV relativeFrom="paragraph">
                <wp:posOffset>42122</wp:posOffset>
              </wp:positionV>
              <wp:extent cx="1124585" cy="3683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24585" cy="368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530190" w14:textId="77777777" w:rsidR="00F61805" w:rsidRPr="00287C76" w:rsidRDefault="0075217C" w:rsidP="00F61805">
                          <w:pPr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Janet T. Mills</w:t>
                          </w:r>
                        </w:p>
                        <w:p w14:paraId="4E6FBB6B" w14:textId="77777777" w:rsidR="00F61805" w:rsidRPr="00287C76" w:rsidRDefault="004A2C04" w:rsidP="00F61805">
                          <w:pPr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</w:pPr>
                          <w:r w:rsidRPr="00287C76">
                            <w:rPr>
                              <w:b/>
                              <w:color w:val="365F91" w:themeColor="accent1" w:themeShade="BF"/>
                              <w:sz w:val="18"/>
                              <w:szCs w:val="18"/>
                            </w:rPr>
                            <w:t>Governor</w:t>
                          </w:r>
                        </w:p>
                        <w:p w14:paraId="2F75C400" w14:textId="77777777" w:rsidR="00F61805" w:rsidRDefault="00F61805" w:rsidP="00F61805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124D26" id="_x0000_s1030" type="#_x0000_t202" style="position:absolute;left:0;text-align:left;margin-left:-15.65pt;margin-top:3.3pt;width:88.55pt;height:2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" stroked="f">
              <v:textbox>
                <w:txbxContent>
                  <w:p w14:paraId="1F530190" w14:textId="77777777" w:rsidR="00F61805" w:rsidRPr="00287C76" w:rsidRDefault="0075217C" w:rsidP="00F61805">
                    <w:pPr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Janet T. Mills</w:t>
                    </w:r>
                  </w:p>
                  <w:p w14:paraId="4E6FBB6B" w14:textId="77777777" w:rsidR="00F61805" w:rsidRPr="00287C76" w:rsidRDefault="004A2C04" w:rsidP="00F61805">
                    <w:pPr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</w:pPr>
                    <w:r w:rsidRPr="00287C76">
                      <w:rPr>
                        <w:b/>
                        <w:color w:val="365F91" w:themeColor="accent1" w:themeShade="BF"/>
                        <w:sz w:val="18"/>
                        <w:szCs w:val="18"/>
                      </w:rPr>
                      <w:t>Governor</w:t>
                    </w:r>
                  </w:p>
                  <w:p w14:paraId="2F75C400" w14:textId="77777777" w:rsidR="00F61805" w:rsidRDefault="00F61805" w:rsidP="00F61805"/>
                </w:txbxContent>
              </v:textbox>
              <w10:wrap type="square" anchorx="margin"/>
            </v:shape>
          </w:pict>
        </mc:Fallback>
      </mc:AlternateContent>
    </w:r>
  </w:p>
  <w:p w14:paraId="42C75FC0" w14:textId="77777777" w:rsidR="007372BB" w:rsidRDefault="007372BB" w:rsidP="0013585E">
    <w:pPr>
      <w:jc w:val="right"/>
      <w:rPr>
        <w:sz w:val="18"/>
        <w:szCs w:val="18"/>
      </w:rPr>
    </w:pPr>
  </w:p>
  <w:p w14:paraId="75B131CC" w14:textId="77777777" w:rsidR="00F61805" w:rsidRDefault="00F61805" w:rsidP="007372BB">
    <w:pPr>
      <w:tabs>
        <w:tab w:val="left" w:pos="7560"/>
      </w:tabs>
      <w:rPr>
        <w:b/>
        <w:color w:val="365F91" w:themeColor="accent1" w:themeShade="BF"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F12850" w14:textId="77777777" w:rsidR="00F20073" w:rsidRDefault="00F20073" w:rsidP="007372BB">
    <w:pPr>
      <w:tabs>
        <w:tab w:val="left" w:pos="7560"/>
      </w:tabs>
      <w:rPr>
        <w:b/>
        <w:color w:val="365F91" w:themeColor="accent1" w:themeShade="BF"/>
        <w:sz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readOnly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MDE0NDKzNDcyM7dU0lEKTi0uzszPAykwrAUATiv0GCwAAAA="/>
  </w:docVars>
  <w:rsids>
    <w:rsidRoot w:val="00263AA1"/>
    <w:rsid w:val="0001689D"/>
    <w:rsid w:val="00031551"/>
    <w:rsid w:val="00037C80"/>
    <w:rsid w:val="00071861"/>
    <w:rsid w:val="000848DB"/>
    <w:rsid w:val="000D047A"/>
    <w:rsid w:val="000D391A"/>
    <w:rsid w:val="00107676"/>
    <w:rsid w:val="0013585E"/>
    <w:rsid w:val="0014256A"/>
    <w:rsid w:val="001A4B4F"/>
    <w:rsid w:val="001A5049"/>
    <w:rsid w:val="001C3158"/>
    <w:rsid w:val="001E4CA5"/>
    <w:rsid w:val="00220B01"/>
    <w:rsid w:val="0023685D"/>
    <w:rsid w:val="00263AA1"/>
    <w:rsid w:val="0028264F"/>
    <w:rsid w:val="00287C76"/>
    <w:rsid w:val="002E3734"/>
    <w:rsid w:val="00311948"/>
    <w:rsid w:val="003442FC"/>
    <w:rsid w:val="00387A76"/>
    <w:rsid w:val="0039381B"/>
    <w:rsid w:val="0042095D"/>
    <w:rsid w:val="00425186"/>
    <w:rsid w:val="00430404"/>
    <w:rsid w:val="004333B7"/>
    <w:rsid w:val="00434046"/>
    <w:rsid w:val="00465EF6"/>
    <w:rsid w:val="00475E01"/>
    <w:rsid w:val="004A2C04"/>
    <w:rsid w:val="004D40A4"/>
    <w:rsid w:val="004F4154"/>
    <w:rsid w:val="00546824"/>
    <w:rsid w:val="00560F0F"/>
    <w:rsid w:val="00580738"/>
    <w:rsid w:val="005D69B9"/>
    <w:rsid w:val="005E4FFE"/>
    <w:rsid w:val="005F0E73"/>
    <w:rsid w:val="00600766"/>
    <w:rsid w:val="006B0904"/>
    <w:rsid w:val="006D2C00"/>
    <w:rsid w:val="006E466A"/>
    <w:rsid w:val="006F357F"/>
    <w:rsid w:val="007372BB"/>
    <w:rsid w:val="0075217C"/>
    <w:rsid w:val="0076607E"/>
    <w:rsid w:val="0079011C"/>
    <w:rsid w:val="007B6AB2"/>
    <w:rsid w:val="00807EC9"/>
    <w:rsid w:val="00853B30"/>
    <w:rsid w:val="008735F3"/>
    <w:rsid w:val="008A6029"/>
    <w:rsid w:val="00925CAF"/>
    <w:rsid w:val="00997CD5"/>
    <w:rsid w:val="009B2F14"/>
    <w:rsid w:val="00A013B9"/>
    <w:rsid w:val="00A045E1"/>
    <w:rsid w:val="00A06BB9"/>
    <w:rsid w:val="00A52029"/>
    <w:rsid w:val="00AC5146"/>
    <w:rsid w:val="00B15BA7"/>
    <w:rsid w:val="00B53BA6"/>
    <w:rsid w:val="00B85133"/>
    <w:rsid w:val="00BB52B1"/>
    <w:rsid w:val="00BC0602"/>
    <w:rsid w:val="00BC1FC1"/>
    <w:rsid w:val="00BE7DFC"/>
    <w:rsid w:val="00BF0698"/>
    <w:rsid w:val="00C02B3F"/>
    <w:rsid w:val="00C31B31"/>
    <w:rsid w:val="00CE0951"/>
    <w:rsid w:val="00CE19BF"/>
    <w:rsid w:val="00CE2A4E"/>
    <w:rsid w:val="00D469F4"/>
    <w:rsid w:val="00DD28D1"/>
    <w:rsid w:val="00EB1407"/>
    <w:rsid w:val="00EB174E"/>
    <w:rsid w:val="00EC6C15"/>
    <w:rsid w:val="00ED34F2"/>
    <w:rsid w:val="00ED727C"/>
    <w:rsid w:val="00F20073"/>
    <w:rsid w:val="00F61805"/>
    <w:rsid w:val="00F64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City"/>
  <w:shapeDefaults>
    <o:shapedefaults v:ext="edit" spidmax="36865"/>
    <o:shapelayout v:ext="edit">
      <o:idmap v:ext="edit" data="1"/>
    </o:shapelayout>
  </w:shapeDefaults>
  <w:decimalSymbol w:val="."/>
  <w:listSeparator w:val=","/>
  <w14:docId w14:val="161C0309"/>
  <w15:chartTrackingRefBased/>
  <w15:docId w15:val="{220C6C31-DD25-4BDB-902E-00F1D3850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AA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3A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3AA1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nhideWhenUsed/>
    <w:rsid w:val="00263A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3AA1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B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BA7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442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42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82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cc02.safelinks.protection.outlook.com/?url=https%3A%2F%2Fwww.maine.gov%2Fdhhs%2Foads%2Fget-support%2Fadults-intellectual-disability-and-autism&amp;data=04%7C01%7CHeather.Thompson%40maine.gov%7C298c07f203364f0313f108d9568b7d32%7C413fa8ab207d4b629bcdea1a8f2f864e%7C0%7C0%7C637635980430347035%7CUnknown%7CTWFpbGZsb3d8eyJWIjoiMC4wLjAwMDAiLCJQIjoiV2luMzIiLCJBTiI6Ik1haWwiLCJXVCI6Mn0%3D%7C1000&amp;sdata=Edwo9vcDdHXR5bdxyH3IVPM%2Bp4noloJzGKZ5zo6NNjw%3D&amp;reserved=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373DAD3472F14B94A7D484996287C2" ma:contentTypeVersion="5" ma:contentTypeDescription="Create a new document." ma:contentTypeScope="" ma:versionID="f09568dc2f532e0b2087a952981b464c">
  <xsd:schema xmlns:xsd="http://www.w3.org/2001/XMLSchema" xmlns:xs="http://www.w3.org/2001/XMLSchema" xmlns:p="http://schemas.microsoft.com/office/2006/metadata/properties" xmlns:ns3="c288cf26-ed84-4a5e-8154-40f813b17303" xmlns:ns4="3eb58314-d834-4ae8-a069-8b47062bc76a" targetNamespace="http://schemas.microsoft.com/office/2006/metadata/properties" ma:root="true" ma:fieldsID="8a20643993ddf46d56acd1205e941263" ns3:_="" ns4:_="">
    <xsd:import namespace="c288cf26-ed84-4a5e-8154-40f813b17303"/>
    <xsd:import namespace="3eb58314-d834-4ae8-a069-8b47062bc7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8cf26-ed84-4a5e-8154-40f813b173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b58314-d834-4ae8-a069-8b47062bc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0C6937-AAA3-463A-AF7D-105B8DAF74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8D7D07-8EBE-4988-B2DD-5C381ECAF6EB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3eb58314-d834-4ae8-a069-8b47062bc76a"/>
    <ds:schemaRef ds:uri="http://purl.org/dc/terms/"/>
    <ds:schemaRef ds:uri="http://schemas.openxmlformats.org/package/2006/metadata/core-properties"/>
    <ds:schemaRef ds:uri="c288cf26-ed84-4a5e-8154-40f813b1730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4BAF5BE-2E7C-479A-AB5D-26B1EC38AC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5FC644-A3FD-4288-974B-C0AD36BBDF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88cf26-ed84-4a5e-8154-40f813b17303"/>
    <ds:schemaRef ds:uri="3eb58314-d834-4ae8-a069-8b47062bc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64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ks, Norma M.</dc:creator>
  <cp:keywords/>
  <dc:description/>
  <cp:lastModifiedBy>Thompson, Heather</cp:lastModifiedBy>
  <cp:revision>2</cp:revision>
  <cp:lastPrinted>2018-12-04T16:43:00Z</cp:lastPrinted>
  <dcterms:created xsi:type="dcterms:W3CDTF">2021-08-04T16:25:00Z</dcterms:created>
  <dcterms:modified xsi:type="dcterms:W3CDTF">2021-08-0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373DAD3472F14B94A7D484996287C2</vt:lpwstr>
  </property>
</Properties>
</file>